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EED6F0" w14:textId="4DF7C409" w:rsidR="00DE46D3" w:rsidRDefault="00DE46D3" w:rsidP="002521BD">
      <w:pPr>
        <w:pStyle w:val="Heading1"/>
        <w:rPr>
          <w:lang w:val="en-US"/>
        </w:rPr>
      </w:pPr>
      <w:r>
        <w:rPr>
          <w:lang w:val="en-US"/>
        </w:rPr>
        <w:t>Part 1</w:t>
      </w:r>
    </w:p>
    <w:p w14:paraId="364667BE" w14:textId="43AEFB63" w:rsidR="001D6E98" w:rsidRDefault="002521BD" w:rsidP="002521BD">
      <w:pPr>
        <w:pStyle w:val="Heading1"/>
        <w:rPr>
          <w:lang w:val="en-US"/>
        </w:rPr>
      </w:pPr>
      <w:r>
        <w:rPr>
          <w:lang w:val="en-US"/>
        </w:rPr>
        <w:t>InvenTree</w:t>
      </w:r>
    </w:p>
    <w:p w14:paraId="3C1C3A79" w14:textId="73A208D1" w:rsidR="002521BD" w:rsidRDefault="002521BD" w:rsidP="005332E7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Open-source Inventory Management system</w:t>
      </w:r>
      <w:r w:rsidR="00BC054A">
        <w:rPr>
          <w:lang w:val="en-US"/>
        </w:rPr>
        <w:t xml:space="preserve"> with intuitive parts management and stock control.</w:t>
      </w:r>
    </w:p>
    <w:p w14:paraId="4FC4BB43" w14:textId="20CF41CF" w:rsidR="002521BD" w:rsidRDefault="002521BD" w:rsidP="005332E7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Python and Django application, stores data in relational database.</w:t>
      </w:r>
    </w:p>
    <w:p w14:paraId="4A1C61D0" w14:textId="2E144709" w:rsidR="00BC054A" w:rsidRDefault="00BC054A" w:rsidP="005332E7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Can be developed into web application as well as custom application via an API.</w:t>
      </w:r>
    </w:p>
    <w:p w14:paraId="5AF5E2C2" w14:textId="016921ED" w:rsidR="00BC054A" w:rsidRDefault="00BC054A" w:rsidP="00BC054A">
      <w:pPr>
        <w:pStyle w:val="Heading2"/>
        <w:rPr>
          <w:lang w:val="en-US"/>
        </w:rPr>
      </w:pPr>
      <w:r>
        <w:rPr>
          <w:lang w:val="en-US"/>
        </w:rPr>
        <w:t>Parts</w:t>
      </w:r>
    </w:p>
    <w:p w14:paraId="394722D1" w14:textId="454DAFD7" w:rsidR="00BC054A" w:rsidRDefault="00BC054A" w:rsidP="005332E7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Part object is the basis of any stock item in inventory.</w:t>
      </w:r>
    </w:p>
    <w:p w14:paraId="18A427D9" w14:textId="30F16003" w:rsidR="005332E7" w:rsidRPr="005332E7" w:rsidRDefault="00BC054A" w:rsidP="00FE3F9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Part categor</w:t>
      </w:r>
      <w:r w:rsidR="00FE3F98">
        <w:rPr>
          <w:lang w:val="en-US"/>
        </w:rPr>
        <w:t>ies</w:t>
      </w:r>
      <w:r w:rsidR="00F90867">
        <w:rPr>
          <w:lang w:val="en-US"/>
        </w:rPr>
        <w:t xml:space="preserve"> are </w:t>
      </w:r>
      <w:r w:rsidR="00171CF7">
        <w:rPr>
          <w:lang w:val="en-US"/>
        </w:rPr>
        <w:t>defined</w:t>
      </w:r>
      <w:r w:rsidR="00F90867">
        <w:rPr>
          <w:lang w:val="en-US"/>
        </w:rPr>
        <w:t xml:space="preserve"> to further organize and filter part according to categories and sub-categories.</w:t>
      </w:r>
    </w:p>
    <w:p w14:paraId="4A1780AE" w14:textId="3F511215" w:rsidR="005332E7" w:rsidRDefault="00FE3F98" w:rsidP="005332E7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Options: </w:t>
      </w:r>
      <w:r w:rsidR="00B66F34" w:rsidRPr="00B66F34">
        <w:rPr>
          <w:lang w:val="en-US"/>
        </w:rPr>
        <w:t>Each Part defined in the database provides a number of different options which determine how that part can be used</w:t>
      </w:r>
      <w:r w:rsidR="00B66F34">
        <w:rPr>
          <w:lang w:val="en-US"/>
        </w:rPr>
        <w:t xml:space="preserve"> and configuring these options will impact available functionalities that can be performed on that part.</w:t>
      </w:r>
    </w:p>
    <w:p w14:paraId="6E2D0DF6" w14:textId="161C9866" w:rsidR="00B66F34" w:rsidRDefault="00171CF7" w:rsidP="00B66F34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T</w:t>
      </w:r>
      <w:r w:rsidR="00B66F34">
        <w:rPr>
          <w:lang w:val="en-US"/>
        </w:rPr>
        <w:t>he options are:</w:t>
      </w:r>
    </w:p>
    <w:p w14:paraId="0C6BC90A" w14:textId="7C8695C4" w:rsidR="007031FB" w:rsidRDefault="007031FB" w:rsidP="007031FB">
      <w:pPr>
        <w:pStyle w:val="ListParagraph"/>
        <w:numPr>
          <w:ilvl w:val="1"/>
          <w:numId w:val="7"/>
        </w:numPr>
        <w:rPr>
          <w:lang w:val="en-US"/>
        </w:rPr>
      </w:pPr>
      <w:r>
        <w:rPr>
          <w:lang w:val="en-US"/>
        </w:rPr>
        <w:t>Virtual (which doesn’t physically exist but still has to tracked</w:t>
      </w:r>
      <w:r w:rsidR="00EB0239">
        <w:rPr>
          <w:lang w:val="en-US"/>
        </w:rPr>
        <w:t>, e.g., software license, machine time)</w:t>
      </w:r>
    </w:p>
    <w:p w14:paraId="0CEC06EB" w14:textId="4F2F8A2C" w:rsidR="00B66F34" w:rsidRDefault="00B66F34" w:rsidP="00B66F34">
      <w:pPr>
        <w:pStyle w:val="ListParagraph"/>
        <w:numPr>
          <w:ilvl w:val="1"/>
          <w:numId w:val="7"/>
        </w:numPr>
        <w:rPr>
          <w:lang w:val="en-US"/>
        </w:rPr>
      </w:pPr>
      <w:r>
        <w:rPr>
          <w:lang w:val="en-US"/>
        </w:rPr>
        <w:t>Template (this can have variants</w:t>
      </w:r>
      <w:r w:rsidR="007031FB">
        <w:rPr>
          <w:lang w:val="en-US"/>
        </w:rPr>
        <w:t xml:space="preserve"> underneath it</w:t>
      </w:r>
      <w:r>
        <w:rPr>
          <w:lang w:val="en-US"/>
        </w:rPr>
        <w:t xml:space="preserve"> that can based on </w:t>
      </w:r>
      <w:r w:rsidR="007031FB">
        <w:rPr>
          <w:lang w:val="en-US"/>
        </w:rPr>
        <w:t>a</w:t>
      </w:r>
      <w:r>
        <w:rPr>
          <w:lang w:val="en-US"/>
        </w:rPr>
        <w:t xml:space="preserve"> template</w:t>
      </w:r>
      <w:r w:rsidR="007031FB">
        <w:rPr>
          <w:lang w:val="en-US"/>
        </w:rPr>
        <w:t xml:space="preserve"> part</w:t>
      </w:r>
      <w:r>
        <w:rPr>
          <w:lang w:val="en-US"/>
        </w:rPr>
        <w:t>)</w:t>
      </w:r>
    </w:p>
    <w:p w14:paraId="33793CEF" w14:textId="56558C58" w:rsidR="00B66F34" w:rsidRDefault="00B66F34" w:rsidP="00B66F34">
      <w:pPr>
        <w:pStyle w:val="ListParagraph"/>
        <w:numPr>
          <w:ilvl w:val="1"/>
          <w:numId w:val="7"/>
        </w:numPr>
        <w:rPr>
          <w:lang w:val="en-US"/>
        </w:rPr>
      </w:pPr>
      <w:r>
        <w:rPr>
          <w:lang w:val="en-US"/>
        </w:rPr>
        <w:t>Component (an Assembly can be created using these sub-components)</w:t>
      </w:r>
    </w:p>
    <w:p w14:paraId="67E71A5D" w14:textId="0C81D802" w:rsidR="007031FB" w:rsidRDefault="00B66F34" w:rsidP="00B66F34">
      <w:pPr>
        <w:pStyle w:val="ListParagraph"/>
        <w:numPr>
          <w:ilvl w:val="1"/>
          <w:numId w:val="7"/>
        </w:numPr>
        <w:rPr>
          <w:lang w:val="en-US"/>
        </w:rPr>
      </w:pPr>
      <w:r>
        <w:rPr>
          <w:lang w:val="en-US"/>
        </w:rPr>
        <w:t>Assembly (as an example, a circuit board assembly is made using many components, which are tracked in the system</w:t>
      </w:r>
      <w:r w:rsidR="007031FB">
        <w:rPr>
          <w:lang w:val="en-US"/>
        </w:rPr>
        <w:t>. It has a Bill of Materials (BOM) which lists all the required sub components)</w:t>
      </w:r>
    </w:p>
    <w:p w14:paraId="2AF5FE8A" w14:textId="579DF230" w:rsidR="00B66F34" w:rsidRDefault="002716AC" w:rsidP="00B66F34">
      <w:pPr>
        <w:pStyle w:val="ListParagraph"/>
        <w:numPr>
          <w:ilvl w:val="1"/>
          <w:numId w:val="7"/>
        </w:numPr>
        <w:rPr>
          <w:lang w:val="en-US"/>
        </w:rPr>
      </w:pPr>
      <w:r>
        <w:rPr>
          <w:lang w:val="en-US"/>
        </w:rPr>
        <w:t xml:space="preserve">Other Part options include, </w:t>
      </w:r>
      <w:r w:rsidR="007031FB">
        <w:rPr>
          <w:lang w:val="en-US"/>
        </w:rPr>
        <w:t>Trackable (can be assigned serial no. to uniquely identify a particular stock item, Purchasable (from external sellers), Salable (sell-able to external customers), Active/Inactive.</w:t>
      </w:r>
      <w:r w:rsidR="00B66F34">
        <w:rPr>
          <w:lang w:val="en-US"/>
        </w:rPr>
        <w:t xml:space="preserve"> </w:t>
      </w:r>
    </w:p>
    <w:p w14:paraId="105DE67F" w14:textId="2A321033" w:rsidR="00EB0239" w:rsidRDefault="00EB0239" w:rsidP="00EB0239">
      <w:pPr>
        <w:pStyle w:val="Heading2"/>
        <w:rPr>
          <w:lang w:val="en-US"/>
        </w:rPr>
      </w:pPr>
      <w:r>
        <w:rPr>
          <w:lang w:val="en-US"/>
        </w:rPr>
        <w:t>Suppliers</w:t>
      </w:r>
    </w:p>
    <w:p w14:paraId="5DA43184" w14:textId="6B3872A1" w:rsidR="00EB0239" w:rsidRDefault="00EB0239" w:rsidP="00EB0239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Suppliers can be added, edited, and deleted.</w:t>
      </w:r>
    </w:p>
    <w:p w14:paraId="2A0B685F" w14:textId="189B6FD9" w:rsidR="00EB0239" w:rsidRDefault="00EB0239" w:rsidP="00EB0239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 xml:space="preserve">Supplier parts can be created and tracked using </w:t>
      </w:r>
      <w:r w:rsidR="00FE3F98">
        <w:rPr>
          <w:lang w:val="en-US"/>
        </w:rPr>
        <w:t>availability information manually or via a supplier API.</w:t>
      </w:r>
    </w:p>
    <w:p w14:paraId="1E1E8FA8" w14:textId="71321C15" w:rsidR="00FE3F98" w:rsidRDefault="00FE3F98" w:rsidP="00EB0239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Supplier parts are linked to a supplier and defined as “Purchasable” items.</w:t>
      </w:r>
    </w:p>
    <w:p w14:paraId="2A6C38F5" w14:textId="2F52CD15" w:rsidR="00FE3F98" w:rsidRDefault="00FE3F98" w:rsidP="00FE3F98">
      <w:pPr>
        <w:pStyle w:val="Heading2"/>
        <w:rPr>
          <w:lang w:val="en-US"/>
        </w:rPr>
      </w:pPr>
      <w:r>
        <w:rPr>
          <w:lang w:val="en-US"/>
        </w:rPr>
        <w:t>Stock Information</w:t>
      </w:r>
    </w:p>
    <w:p w14:paraId="16926165" w14:textId="05AD8543" w:rsidR="00FE3F98" w:rsidRDefault="00FE3F98" w:rsidP="00FE3F98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 xml:space="preserve">A stock item is an instance of Part item. </w:t>
      </w:r>
    </w:p>
    <w:p w14:paraId="6CDE1375" w14:textId="1012EAA8" w:rsidR="00FE3F98" w:rsidRDefault="00FE3F98" w:rsidP="00FE3F98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Represents physical quantity in a specific location.</w:t>
      </w:r>
    </w:p>
    <w:p w14:paraId="40C0E2A8" w14:textId="55EF6B85" w:rsidR="00FE3F98" w:rsidRDefault="00FE3F98" w:rsidP="00FE3F98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 xml:space="preserve">Details include: </w:t>
      </w:r>
      <w:r w:rsidR="0077130A">
        <w:rPr>
          <w:lang w:val="en-US"/>
        </w:rPr>
        <w:t>Part, Location, quantity, Supplier/Supplier-part if appropriate, Stocktake (count), Status and last updated.</w:t>
      </w:r>
    </w:p>
    <w:p w14:paraId="5CFC9E76" w14:textId="0F7691E1" w:rsidR="0077130A" w:rsidRDefault="0077130A" w:rsidP="0077130A">
      <w:pPr>
        <w:pStyle w:val="Heading2"/>
        <w:rPr>
          <w:lang w:val="en-US"/>
        </w:rPr>
      </w:pPr>
      <w:r>
        <w:rPr>
          <w:lang w:val="en-US"/>
        </w:rPr>
        <w:t>Bill of Materials (BOM)</w:t>
      </w:r>
      <w:r w:rsidR="00216127">
        <w:rPr>
          <w:lang w:val="en-US"/>
        </w:rPr>
        <w:t xml:space="preserve"> Item</w:t>
      </w:r>
    </w:p>
    <w:p w14:paraId="3329CFB7" w14:textId="1C6269D6" w:rsidR="0077130A" w:rsidRDefault="00D14257" w:rsidP="0077130A">
      <w:pPr>
        <w:pStyle w:val="ListParagraph"/>
        <w:numPr>
          <w:ilvl w:val="0"/>
          <w:numId w:val="11"/>
        </w:numPr>
        <w:rPr>
          <w:lang w:val="en-US"/>
        </w:rPr>
      </w:pPr>
      <w:r w:rsidRPr="00D14257">
        <w:rPr>
          <w:lang w:val="en-US"/>
        </w:rPr>
        <w:t>A Bill of Materials (BOM) defines the list of component parts required to make an assembly</w:t>
      </w:r>
      <w:r>
        <w:rPr>
          <w:lang w:val="en-US"/>
        </w:rPr>
        <w:t>.</w:t>
      </w:r>
    </w:p>
    <w:p w14:paraId="0682F469" w14:textId="29DFCE16" w:rsidR="00D14257" w:rsidRDefault="00216127" w:rsidP="0077130A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lang w:val="en-US"/>
        </w:rPr>
        <w:t xml:space="preserve">An item in BOM has the details: Part, quantity, </w:t>
      </w:r>
      <w:r w:rsidRPr="00216127">
        <w:rPr>
          <w:lang w:val="en-US"/>
        </w:rPr>
        <w:t>inherited</w:t>
      </w:r>
      <w:r>
        <w:rPr>
          <w:lang w:val="en-US"/>
        </w:rPr>
        <w:t xml:space="preserve"> (</w:t>
      </w:r>
      <w:r w:rsidRPr="00216127">
        <w:rPr>
          <w:lang w:val="en-US"/>
        </w:rPr>
        <w:t>whether this BOM Line Item will be "inherited" by BOMs for parts</w:t>
      </w:r>
      <w:r>
        <w:rPr>
          <w:lang w:val="en-US"/>
        </w:rPr>
        <w:t xml:space="preserve">), optional or not. </w:t>
      </w:r>
    </w:p>
    <w:p w14:paraId="0F0728C1" w14:textId="5D348EA1" w:rsidR="00216127" w:rsidRDefault="00216127" w:rsidP="0077130A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lang w:val="en-US"/>
        </w:rPr>
        <w:t>BOM</w:t>
      </w:r>
      <w:r w:rsidR="00271E23">
        <w:rPr>
          <w:lang w:val="en-US"/>
        </w:rPr>
        <w:t xml:space="preserve"> file</w:t>
      </w:r>
      <w:r>
        <w:rPr>
          <w:lang w:val="en-US"/>
        </w:rPr>
        <w:t xml:space="preserve"> can be uploaded as well in csv, xlsx</w:t>
      </w:r>
      <w:r w:rsidR="00271E23">
        <w:rPr>
          <w:lang w:val="en-US"/>
        </w:rPr>
        <w:t>, etc.</w:t>
      </w:r>
    </w:p>
    <w:p w14:paraId="44509B0B" w14:textId="326DE08F" w:rsidR="00271E23" w:rsidRPr="00271E23" w:rsidRDefault="00271E23" w:rsidP="00271E23">
      <w:pPr>
        <w:pStyle w:val="Heading2"/>
        <w:rPr>
          <w:lang w:val="en-US"/>
        </w:rPr>
      </w:pPr>
      <w:r>
        <w:rPr>
          <w:lang w:val="en-US"/>
        </w:rPr>
        <w:t xml:space="preserve">Build </w:t>
      </w:r>
      <w:r w:rsidR="00247540">
        <w:rPr>
          <w:lang w:val="en-US"/>
        </w:rPr>
        <w:t>Parts</w:t>
      </w:r>
    </w:p>
    <w:p w14:paraId="12F4B80C" w14:textId="3B6CE433" w:rsidR="00247540" w:rsidRDefault="00247540" w:rsidP="0077130A">
      <w:pPr>
        <w:pStyle w:val="ListParagraph"/>
        <w:numPr>
          <w:ilvl w:val="0"/>
          <w:numId w:val="11"/>
        </w:numPr>
        <w:rPr>
          <w:lang w:val="en-US"/>
        </w:rPr>
      </w:pPr>
      <w:r w:rsidRPr="00247540">
        <w:rPr>
          <w:lang w:val="en-US"/>
        </w:rPr>
        <w:t>A Build Order is used to create new stock by assembling component parts, according to a Bill of Materials (BOM).</w:t>
      </w:r>
    </w:p>
    <w:p w14:paraId="4CC28B64" w14:textId="5B061231" w:rsidR="00271E23" w:rsidRDefault="00271E23" w:rsidP="0077130A">
      <w:pPr>
        <w:pStyle w:val="ListParagraph"/>
        <w:numPr>
          <w:ilvl w:val="0"/>
          <w:numId w:val="11"/>
        </w:numPr>
        <w:rPr>
          <w:lang w:val="en-US"/>
        </w:rPr>
      </w:pPr>
      <w:r w:rsidRPr="00271E23">
        <w:rPr>
          <w:lang w:val="en-US"/>
        </w:rPr>
        <w:t>A Build Order uses the BOM to allocate stock items to the assembly process. As the Build Order is completed, the required stock quantities are subtracted from allocated stock items.</w:t>
      </w:r>
    </w:p>
    <w:p w14:paraId="12674918" w14:textId="57C95EE1" w:rsidR="00271E23" w:rsidRDefault="00271E23" w:rsidP="00247540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lang w:val="en-US"/>
        </w:rPr>
        <w:t>Has Status flags (pending, production, cancelled, completed, etc.)</w:t>
      </w:r>
    </w:p>
    <w:p w14:paraId="6349B4E1" w14:textId="33464714" w:rsidR="00EB7FFC" w:rsidRDefault="00EB7FFC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3A3A7622" w14:textId="3011A441" w:rsidR="00044815" w:rsidRDefault="00EB7FFC" w:rsidP="007405C8">
      <w:pPr>
        <w:pStyle w:val="Heading1"/>
        <w:rPr>
          <w:lang w:val="en-US"/>
        </w:rPr>
      </w:pPr>
      <w:r>
        <w:rPr>
          <w:lang w:val="en-US"/>
        </w:rPr>
        <w:lastRenderedPageBreak/>
        <w:t>Part 2</w:t>
      </w:r>
    </w:p>
    <w:tbl>
      <w:tblPr>
        <w:tblStyle w:val="GridTable5Dark-Accent1"/>
        <w:tblW w:w="10600" w:type="dxa"/>
        <w:tblLayout w:type="fixed"/>
        <w:tblLook w:val="04A0" w:firstRow="1" w:lastRow="0" w:firstColumn="1" w:lastColumn="0" w:noHBand="0" w:noVBand="1"/>
      </w:tblPr>
      <w:tblGrid>
        <w:gridCol w:w="5416"/>
        <w:gridCol w:w="1296"/>
        <w:gridCol w:w="1296"/>
        <w:gridCol w:w="1296"/>
        <w:gridCol w:w="1296"/>
      </w:tblGrid>
      <w:tr w:rsidR="00323BA6" w14:paraId="470A11BE" w14:textId="77777777" w:rsidTr="00323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6" w:type="dxa"/>
            <w:vAlign w:val="center"/>
          </w:tcPr>
          <w:p w14:paraId="78789DDB" w14:textId="27F1C2E7" w:rsidR="00100E1D" w:rsidRPr="00100E1D" w:rsidRDefault="00100E1D" w:rsidP="00100E1D">
            <w:pPr>
              <w:jc w:val="center"/>
              <w:rPr>
                <w:b w:val="0"/>
                <w:bCs w:val="0"/>
                <w:lang w:val="en-US"/>
              </w:rPr>
            </w:pPr>
            <w:r>
              <w:rPr>
                <w:lang w:val="en-US"/>
              </w:rPr>
              <w:t>Features</w:t>
            </w:r>
            <w:r w:rsidR="00922F1F">
              <w:rPr>
                <w:lang w:val="en-US"/>
              </w:rPr>
              <w:t>\Users</w:t>
            </w:r>
          </w:p>
        </w:tc>
        <w:tc>
          <w:tcPr>
            <w:tcW w:w="1296" w:type="dxa"/>
            <w:vAlign w:val="center"/>
          </w:tcPr>
          <w:p w14:paraId="464CDD15" w14:textId="5E71044D" w:rsidR="00100E1D" w:rsidRDefault="00922F1F" w:rsidP="00100E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Reader</w:t>
            </w:r>
          </w:p>
        </w:tc>
        <w:tc>
          <w:tcPr>
            <w:tcW w:w="1296" w:type="dxa"/>
            <w:vAlign w:val="center"/>
          </w:tcPr>
          <w:p w14:paraId="0DCA58A8" w14:textId="28590C7F" w:rsidR="00100E1D" w:rsidRDefault="00922F1F" w:rsidP="00100E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Engineer</w:t>
            </w:r>
          </w:p>
        </w:tc>
        <w:tc>
          <w:tcPr>
            <w:tcW w:w="1296" w:type="dxa"/>
            <w:vAlign w:val="center"/>
          </w:tcPr>
          <w:p w14:paraId="26B7D955" w14:textId="0B764DF6" w:rsidR="00100E1D" w:rsidRDefault="00922F1F" w:rsidP="00100E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llAccess</w:t>
            </w:r>
          </w:p>
        </w:tc>
        <w:tc>
          <w:tcPr>
            <w:tcW w:w="1296" w:type="dxa"/>
            <w:vAlign w:val="center"/>
          </w:tcPr>
          <w:p w14:paraId="76196379" w14:textId="3CAD28FE" w:rsidR="00100E1D" w:rsidRDefault="00922F1F" w:rsidP="00100E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dmin</w:t>
            </w:r>
          </w:p>
        </w:tc>
      </w:tr>
      <w:tr w:rsidR="00323BA6" w14:paraId="63D0C7B8" w14:textId="77777777" w:rsidTr="00323B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6" w:type="dxa"/>
            <w:vAlign w:val="center"/>
          </w:tcPr>
          <w:p w14:paraId="6857785E" w14:textId="04D8C333" w:rsidR="00100E1D" w:rsidRDefault="00100E1D" w:rsidP="00100E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View Access to Parts, Stocks, Build Orders</w:t>
            </w:r>
          </w:p>
        </w:tc>
        <w:tc>
          <w:tcPr>
            <w:tcW w:w="1296" w:type="dxa"/>
            <w:vAlign w:val="center"/>
          </w:tcPr>
          <w:p w14:paraId="7EB19FE3" w14:textId="0C796AF9" w:rsidR="00100E1D" w:rsidRDefault="00100E1D" w:rsidP="00100E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2909984B" wp14:editId="4A0DA9FC">
                  <wp:extent cx="228600" cy="228600"/>
                  <wp:effectExtent l="0" t="0" r="0" b="0"/>
                  <wp:docPr id="1" name="Graphic 1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Checkmark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96" w:type="dxa"/>
            <w:vAlign w:val="center"/>
          </w:tcPr>
          <w:p w14:paraId="7F4FBD53" w14:textId="7B5EBB9B" w:rsidR="00100E1D" w:rsidRDefault="007405C8" w:rsidP="00100E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C502310" wp14:editId="295E2376">
                  <wp:extent cx="228600" cy="228600"/>
                  <wp:effectExtent l="0" t="0" r="0" b="0"/>
                  <wp:docPr id="3" name="Graphic 3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Checkmark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96" w:type="dxa"/>
            <w:vAlign w:val="center"/>
          </w:tcPr>
          <w:p w14:paraId="311F0EB7" w14:textId="005F810B" w:rsidR="00100E1D" w:rsidRDefault="007405C8" w:rsidP="00100E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6AE62A2E" wp14:editId="1AED26D8">
                  <wp:extent cx="228600" cy="228600"/>
                  <wp:effectExtent l="0" t="0" r="0" b="0"/>
                  <wp:docPr id="4" name="Graphic 4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Checkmark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96" w:type="dxa"/>
            <w:vAlign w:val="center"/>
          </w:tcPr>
          <w:p w14:paraId="0F845C2C" w14:textId="446F294E" w:rsidR="00100E1D" w:rsidRDefault="007405C8" w:rsidP="00100E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7907C5C" wp14:editId="7CFFCC41">
                  <wp:extent cx="228600" cy="228600"/>
                  <wp:effectExtent l="0" t="0" r="0" b="0"/>
                  <wp:docPr id="5" name="Graphic 5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Checkmark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3BA6" w14:paraId="1B701E2E" w14:textId="77777777" w:rsidTr="00323BA6">
        <w:trPr>
          <w:trHeight w:val="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6" w:type="dxa"/>
            <w:vAlign w:val="center"/>
          </w:tcPr>
          <w:p w14:paraId="5B8ABF79" w14:textId="1BA7EF84" w:rsidR="00100E1D" w:rsidRDefault="00323BA6" w:rsidP="00100E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View Access to </w:t>
            </w:r>
            <w:r w:rsidR="00AE623A">
              <w:rPr>
                <w:lang w:val="en-US"/>
              </w:rPr>
              <w:t>Purchase</w:t>
            </w:r>
            <w:r>
              <w:rPr>
                <w:lang w:val="en-US"/>
              </w:rPr>
              <w:t xml:space="preserve"> order, </w:t>
            </w:r>
            <w:r w:rsidR="00AE623A">
              <w:rPr>
                <w:lang w:val="en-US"/>
              </w:rPr>
              <w:t xml:space="preserve">Sales Orders, </w:t>
            </w:r>
            <w:r>
              <w:rPr>
                <w:lang w:val="en-US"/>
              </w:rPr>
              <w:t>Manufacturers,</w:t>
            </w:r>
            <w:r w:rsidR="00AE623A">
              <w:rPr>
                <w:lang w:val="en-US"/>
              </w:rPr>
              <w:t xml:space="preserve"> Customers and Suppliers</w:t>
            </w:r>
          </w:p>
        </w:tc>
        <w:tc>
          <w:tcPr>
            <w:tcW w:w="1296" w:type="dxa"/>
            <w:vAlign w:val="center"/>
          </w:tcPr>
          <w:p w14:paraId="74E078CB" w14:textId="0595282F" w:rsidR="00100E1D" w:rsidRDefault="007405C8" w:rsidP="00100E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46334B45" wp14:editId="38DB78BF">
                  <wp:extent cx="228600" cy="228600"/>
                  <wp:effectExtent l="0" t="0" r="0" b="0"/>
                  <wp:docPr id="6" name="Graphic 6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Checkmark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96" w:type="dxa"/>
            <w:vAlign w:val="center"/>
          </w:tcPr>
          <w:p w14:paraId="6286FCE7" w14:textId="3A747CCB" w:rsidR="00100E1D" w:rsidRDefault="007405C8" w:rsidP="00100E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21E43C02" wp14:editId="4BDEDE69">
                  <wp:extent cx="228600" cy="228600"/>
                  <wp:effectExtent l="0" t="0" r="0" b="0"/>
                  <wp:docPr id="2" name="Graphic 2" descr="Clo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lose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96" w:type="dxa"/>
            <w:vAlign w:val="center"/>
          </w:tcPr>
          <w:p w14:paraId="6FA11F2E" w14:textId="0E06FA98" w:rsidR="00100E1D" w:rsidRDefault="007405C8" w:rsidP="00100E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3CC84CB2" wp14:editId="6B331A55">
                  <wp:extent cx="228600" cy="228600"/>
                  <wp:effectExtent l="0" t="0" r="0" b="0"/>
                  <wp:docPr id="21" name="Graphic 21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Checkmark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96" w:type="dxa"/>
            <w:vAlign w:val="center"/>
          </w:tcPr>
          <w:p w14:paraId="13360BD1" w14:textId="7BB8455E" w:rsidR="00100E1D" w:rsidRDefault="007405C8" w:rsidP="00100E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674A300B" wp14:editId="2422015F">
                  <wp:extent cx="228600" cy="228600"/>
                  <wp:effectExtent l="0" t="0" r="0" b="0"/>
                  <wp:docPr id="12" name="Graphic 12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Checkmark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3BA6" w14:paraId="1EBC5B71" w14:textId="77777777" w:rsidTr="00323B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6" w:type="dxa"/>
            <w:vAlign w:val="center"/>
          </w:tcPr>
          <w:p w14:paraId="3742889A" w14:textId="10CACB78" w:rsidR="00100E1D" w:rsidRDefault="00AE623A" w:rsidP="00100E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reate\Update Access to Parts, Stocks</w:t>
            </w:r>
          </w:p>
        </w:tc>
        <w:tc>
          <w:tcPr>
            <w:tcW w:w="1296" w:type="dxa"/>
            <w:vAlign w:val="center"/>
          </w:tcPr>
          <w:p w14:paraId="0E7F5723" w14:textId="6844785D" w:rsidR="007405C8" w:rsidRDefault="007405C8" w:rsidP="007405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DED5CC8" wp14:editId="360D344E">
                  <wp:extent cx="228600" cy="228600"/>
                  <wp:effectExtent l="0" t="0" r="0" b="0"/>
                  <wp:docPr id="7" name="Graphic 7" descr="Clo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lose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96" w:type="dxa"/>
            <w:vAlign w:val="center"/>
          </w:tcPr>
          <w:p w14:paraId="463E8F5D" w14:textId="1E4C3069" w:rsidR="00100E1D" w:rsidRDefault="007405C8" w:rsidP="00100E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6BE9FE43" wp14:editId="0ACC538B">
                  <wp:extent cx="228600" cy="228600"/>
                  <wp:effectExtent l="0" t="0" r="0" b="0"/>
                  <wp:docPr id="28" name="Graphic 28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Checkmark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96" w:type="dxa"/>
            <w:vAlign w:val="center"/>
          </w:tcPr>
          <w:p w14:paraId="690EBEB8" w14:textId="21A9EFEE" w:rsidR="00100E1D" w:rsidRDefault="007405C8" w:rsidP="00100E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F663CDB" wp14:editId="6039444B">
                  <wp:extent cx="228600" cy="228600"/>
                  <wp:effectExtent l="0" t="0" r="0" b="0"/>
                  <wp:docPr id="20" name="Graphic 20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Checkmark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96" w:type="dxa"/>
            <w:vAlign w:val="center"/>
          </w:tcPr>
          <w:p w14:paraId="75B7942C" w14:textId="6441DD22" w:rsidR="00100E1D" w:rsidRDefault="007405C8" w:rsidP="00100E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4DCD5950" wp14:editId="59E8247B">
                  <wp:extent cx="228600" cy="228600"/>
                  <wp:effectExtent l="0" t="0" r="0" b="0"/>
                  <wp:docPr id="13" name="Graphic 13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Checkmark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623A" w14:paraId="6F0548F8" w14:textId="77777777" w:rsidTr="00323BA6">
        <w:trPr>
          <w:trHeight w:val="6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6" w:type="dxa"/>
            <w:vAlign w:val="center"/>
          </w:tcPr>
          <w:p w14:paraId="206C5EE3" w14:textId="4B1ACD65" w:rsidR="00AE623A" w:rsidRDefault="00AE623A" w:rsidP="00100E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Create\Update Access to </w:t>
            </w:r>
            <w:r w:rsidR="00443C60">
              <w:rPr>
                <w:lang w:val="en-US"/>
              </w:rPr>
              <w:t>Build Orders</w:t>
            </w:r>
          </w:p>
        </w:tc>
        <w:tc>
          <w:tcPr>
            <w:tcW w:w="1296" w:type="dxa"/>
            <w:vAlign w:val="center"/>
          </w:tcPr>
          <w:p w14:paraId="78810068" w14:textId="25CA7ACD" w:rsidR="00AE623A" w:rsidRDefault="007405C8" w:rsidP="00100E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63D5DD57" wp14:editId="1E994EC4">
                  <wp:extent cx="228600" cy="228600"/>
                  <wp:effectExtent l="0" t="0" r="0" b="0"/>
                  <wp:docPr id="8" name="Graphic 8" descr="Clo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lose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96" w:type="dxa"/>
            <w:vAlign w:val="center"/>
          </w:tcPr>
          <w:p w14:paraId="07F97CBD" w14:textId="56CAD954" w:rsidR="00AE623A" w:rsidRDefault="007405C8" w:rsidP="00100E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3F005072" wp14:editId="0A1AF298">
                  <wp:extent cx="228600" cy="228600"/>
                  <wp:effectExtent l="0" t="0" r="0" b="0"/>
                  <wp:docPr id="27" name="Graphic 27" descr="Clo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lose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96" w:type="dxa"/>
            <w:vAlign w:val="center"/>
          </w:tcPr>
          <w:p w14:paraId="093301F4" w14:textId="0D57C656" w:rsidR="00AE623A" w:rsidRDefault="007405C8" w:rsidP="00100E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B60920D" wp14:editId="42D0017F">
                  <wp:extent cx="228600" cy="228600"/>
                  <wp:effectExtent l="0" t="0" r="0" b="0"/>
                  <wp:docPr id="19" name="Graphic 19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Checkmark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96" w:type="dxa"/>
            <w:vAlign w:val="center"/>
          </w:tcPr>
          <w:p w14:paraId="04DEB653" w14:textId="06947DA2" w:rsidR="00AE623A" w:rsidRDefault="007405C8" w:rsidP="00100E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9A46641" wp14:editId="02F37A26">
                  <wp:extent cx="228600" cy="228600"/>
                  <wp:effectExtent l="0" t="0" r="0" b="0"/>
                  <wp:docPr id="14" name="Graphic 14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Checkmark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3BA6" w14:paraId="43EC3430" w14:textId="77777777" w:rsidTr="00323B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6" w:type="dxa"/>
            <w:vAlign w:val="center"/>
          </w:tcPr>
          <w:p w14:paraId="3B0CB07A" w14:textId="488D323D" w:rsidR="00100E1D" w:rsidRDefault="00AE623A" w:rsidP="00100E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reate\Update Access to Purchase order, Sales Orders, Manufacturers, Customers and Suppliers</w:t>
            </w:r>
          </w:p>
        </w:tc>
        <w:tc>
          <w:tcPr>
            <w:tcW w:w="1296" w:type="dxa"/>
            <w:vAlign w:val="center"/>
          </w:tcPr>
          <w:p w14:paraId="70DB1B86" w14:textId="4DEAC083" w:rsidR="00100E1D" w:rsidRDefault="007405C8" w:rsidP="00100E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41E83EBA" wp14:editId="05BB36F2">
                  <wp:extent cx="228600" cy="228600"/>
                  <wp:effectExtent l="0" t="0" r="0" b="0"/>
                  <wp:docPr id="9" name="Graphic 9" descr="Clo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lose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96" w:type="dxa"/>
            <w:vAlign w:val="center"/>
          </w:tcPr>
          <w:p w14:paraId="20BBD067" w14:textId="0DF5F941" w:rsidR="00100E1D" w:rsidRDefault="007405C8" w:rsidP="00100E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3067E890" wp14:editId="1D51ADC3">
                  <wp:extent cx="228600" cy="228600"/>
                  <wp:effectExtent l="0" t="0" r="0" b="0"/>
                  <wp:docPr id="26" name="Graphic 26" descr="Clo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lose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96" w:type="dxa"/>
            <w:vAlign w:val="center"/>
          </w:tcPr>
          <w:p w14:paraId="6036C879" w14:textId="03C52181" w:rsidR="00100E1D" w:rsidRDefault="007405C8" w:rsidP="00100E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3CA30A6F" wp14:editId="55D4237B">
                  <wp:extent cx="228600" cy="228600"/>
                  <wp:effectExtent l="0" t="0" r="0" b="0"/>
                  <wp:docPr id="18" name="Graphic 18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Checkmark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96" w:type="dxa"/>
            <w:vAlign w:val="center"/>
          </w:tcPr>
          <w:p w14:paraId="30B5A79E" w14:textId="3871F42A" w:rsidR="00100E1D" w:rsidRDefault="007405C8" w:rsidP="00100E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6B0CBB9" wp14:editId="4784313A">
                  <wp:extent cx="228600" cy="228600"/>
                  <wp:effectExtent l="0" t="0" r="0" b="0"/>
                  <wp:docPr id="15" name="Graphic 15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Checkmark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3BA6" w14:paraId="490ED800" w14:textId="77777777" w:rsidTr="00323BA6">
        <w:trPr>
          <w:trHeight w:val="6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6" w:type="dxa"/>
            <w:vAlign w:val="center"/>
          </w:tcPr>
          <w:p w14:paraId="579ADC78" w14:textId="660218AA" w:rsidR="00443C60" w:rsidRPr="00443C60" w:rsidRDefault="00443C60" w:rsidP="00443C60">
            <w:pPr>
              <w:jc w:val="center"/>
              <w:rPr>
                <w:b w:val="0"/>
                <w:bCs w:val="0"/>
                <w:lang w:val="en-US"/>
              </w:rPr>
            </w:pPr>
            <w:r>
              <w:rPr>
                <w:lang w:val="en-US"/>
              </w:rPr>
              <w:t>Access to configure InvenTree Server Settings</w:t>
            </w:r>
          </w:p>
        </w:tc>
        <w:tc>
          <w:tcPr>
            <w:tcW w:w="1296" w:type="dxa"/>
            <w:vAlign w:val="center"/>
          </w:tcPr>
          <w:p w14:paraId="6B08C8EC" w14:textId="040FDA26" w:rsidR="00100E1D" w:rsidRDefault="007405C8" w:rsidP="00100E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6F309DA6" wp14:editId="371CCBD6">
                  <wp:extent cx="228600" cy="228600"/>
                  <wp:effectExtent l="0" t="0" r="0" b="0"/>
                  <wp:docPr id="10" name="Graphic 10" descr="Clo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lose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96" w:type="dxa"/>
            <w:vAlign w:val="center"/>
          </w:tcPr>
          <w:p w14:paraId="4B110410" w14:textId="2031EE0F" w:rsidR="00100E1D" w:rsidRDefault="007405C8" w:rsidP="00100E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36868BB1" wp14:editId="62A9E1C3">
                  <wp:extent cx="228600" cy="228600"/>
                  <wp:effectExtent l="0" t="0" r="0" b="0"/>
                  <wp:docPr id="22" name="Graphic 22" descr="Clo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lose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96" w:type="dxa"/>
            <w:vAlign w:val="center"/>
          </w:tcPr>
          <w:p w14:paraId="66D5BD3E" w14:textId="65D7AB72" w:rsidR="00100E1D" w:rsidRDefault="007405C8" w:rsidP="00100E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DD91E11" wp14:editId="2D632A00">
                  <wp:extent cx="228600" cy="228600"/>
                  <wp:effectExtent l="0" t="0" r="0" b="0"/>
                  <wp:docPr id="25" name="Graphic 25" descr="Clo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lose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96" w:type="dxa"/>
            <w:vAlign w:val="center"/>
          </w:tcPr>
          <w:p w14:paraId="30C9CECA" w14:textId="6CE2B0A2" w:rsidR="00100E1D" w:rsidRDefault="007405C8" w:rsidP="00100E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4F9F3242" wp14:editId="2957EE1C">
                  <wp:extent cx="228600" cy="228600"/>
                  <wp:effectExtent l="0" t="0" r="0" b="0"/>
                  <wp:docPr id="16" name="Graphic 16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Checkmark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3C60" w14:paraId="1A2FCD16" w14:textId="77777777" w:rsidTr="00443C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6" w:type="dxa"/>
            <w:vAlign w:val="center"/>
          </w:tcPr>
          <w:p w14:paraId="2319A6C4" w14:textId="416F397A" w:rsidR="00443C60" w:rsidRDefault="00443C60" w:rsidP="00443C6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Access to </w:t>
            </w:r>
            <w:r w:rsidR="007405C8">
              <w:rPr>
                <w:lang w:val="en-US"/>
              </w:rPr>
              <w:t>backend configuration</w:t>
            </w:r>
            <w:r>
              <w:rPr>
                <w:lang w:val="en-US"/>
              </w:rPr>
              <w:t xml:space="preserve"> of Parts, Stocks, Build Order, Purchase orders, Sales Orders and their default settings</w:t>
            </w:r>
          </w:p>
        </w:tc>
        <w:tc>
          <w:tcPr>
            <w:tcW w:w="1296" w:type="dxa"/>
            <w:vAlign w:val="center"/>
          </w:tcPr>
          <w:p w14:paraId="2A1F62C7" w14:textId="5DE906FE" w:rsidR="00443C60" w:rsidRDefault="007405C8" w:rsidP="00100E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4FBE1A96" wp14:editId="4B0EBDF0">
                  <wp:extent cx="228600" cy="228600"/>
                  <wp:effectExtent l="0" t="0" r="0" b="0"/>
                  <wp:docPr id="11" name="Graphic 11" descr="Clo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lose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96" w:type="dxa"/>
            <w:vAlign w:val="center"/>
          </w:tcPr>
          <w:p w14:paraId="111D4144" w14:textId="725A68D6" w:rsidR="00443C60" w:rsidRDefault="007405C8" w:rsidP="00100E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174DDFE" wp14:editId="4B7523AD">
                  <wp:extent cx="228600" cy="228600"/>
                  <wp:effectExtent l="0" t="0" r="0" b="0"/>
                  <wp:docPr id="23" name="Graphic 23" descr="Clo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lose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96" w:type="dxa"/>
            <w:vAlign w:val="center"/>
          </w:tcPr>
          <w:p w14:paraId="2A5D806E" w14:textId="657D9AC5" w:rsidR="00443C60" w:rsidRDefault="007405C8" w:rsidP="00100E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EA77200" wp14:editId="18CD3C33">
                  <wp:extent cx="228600" cy="228600"/>
                  <wp:effectExtent l="0" t="0" r="0" b="0"/>
                  <wp:docPr id="24" name="Graphic 24" descr="Clo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lose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96" w:type="dxa"/>
            <w:vAlign w:val="center"/>
          </w:tcPr>
          <w:p w14:paraId="6014D4AD" w14:textId="60106B01" w:rsidR="00443C60" w:rsidRDefault="007405C8" w:rsidP="00100E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0E5FCDF" wp14:editId="4222EC5A">
                  <wp:extent cx="228600" cy="228600"/>
                  <wp:effectExtent l="0" t="0" r="0" b="0"/>
                  <wp:docPr id="17" name="Graphic 17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Checkmark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E69771F" w14:textId="592F53F8" w:rsidR="00100E1D" w:rsidRDefault="00100E1D" w:rsidP="00EB7FFC">
      <w:pPr>
        <w:rPr>
          <w:lang w:val="en-US"/>
        </w:rPr>
      </w:pPr>
    </w:p>
    <w:p w14:paraId="07B53893" w14:textId="1B4E5B0A" w:rsidR="00CC3FA4" w:rsidRDefault="00CC3FA4" w:rsidP="00CC3FA4">
      <w:pPr>
        <w:pStyle w:val="Heading1"/>
        <w:rPr>
          <w:lang w:val="en-US"/>
        </w:rPr>
      </w:pPr>
      <w:r>
        <w:rPr>
          <w:lang w:val="en-US"/>
        </w:rPr>
        <w:t>Part 3</w:t>
      </w:r>
    </w:p>
    <w:p w14:paraId="28075597" w14:textId="3E7BA4E3" w:rsidR="00CC3FA4" w:rsidRDefault="00CC3FA4" w:rsidP="00CC3FA4">
      <w:pPr>
        <w:rPr>
          <w:lang w:val="en-US"/>
        </w:rPr>
      </w:pPr>
      <w:r>
        <w:rPr>
          <w:lang w:val="en-US"/>
        </w:rPr>
        <w:t>The Dataset has 40 unique models.</w:t>
      </w:r>
    </w:p>
    <w:p w14:paraId="6E175190" w14:textId="78F2AB84" w:rsidR="00CC3FA4" w:rsidRDefault="00CC3FA4" w:rsidP="00CC3FA4">
      <w:r w:rsidRPr="00CC3FA4">
        <w:t>{'part.partparameter', 'order.purchaseorderextraline', 'part.partparametertemplate', 'auth.group', 'part.part', 'part.partrelated', 'part.partattachment', 'order.purchaseorderlineitem', 'order.salesorderextraline', 'company.manufacturerpart', 'order.salesorderallocation', 'order.salesorderlineitem', 'stock.stockitem', 'part.bomitem', 'auth.user', 'users.ruleset', 'order.salesordershipment', 'report.buildreport', 'stock.stockitemtracking', 'part.partstar', 'part.parttesttemplate', 'stock.stockitemtestresult', 'report.testreport', 'common.inventreesetting', 'build.builditem', 'order.purchaseorder', 'part.partcategory', 'plugin.notificationusersetting', 'stock.stocklocation', 'company.supplierpart', 'label.stocklocationlabel', 'sites.site', 'label.stockitemlabel', 'company.company', 'order.salesorder', 'plugin.pluginconfig', 'part.bomitemsubstitute', 'label.partlabel', 'common.inventreeusersetting', 'build.build'}</w:t>
      </w:r>
    </w:p>
    <w:p w14:paraId="10AAE536" w14:textId="194D81EE" w:rsidR="00685D7B" w:rsidRDefault="00685D7B" w:rsidP="00CC3FA4">
      <w:r>
        <w:t xml:space="preserve">Every model has attributes </w:t>
      </w:r>
      <w:r w:rsidR="00E7417C">
        <w:t>“model”, “pk” (Primary Key), “fields”</w:t>
      </w:r>
    </w:p>
    <w:p w14:paraId="28716784" w14:textId="42536B05" w:rsidR="00CC3FA4" w:rsidRDefault="00E7417C" w:rsidP="00CC3FA4">
      <w:r>
        <w:t xml:space="preserve">For every model, </w:t>
      </w:r>
      <w:r w:rsidR="00DE348C">
        <w:t>“</w:t>
      </w:r>
      <w:r>
        <w:t>field</w:t>
      </w:r>
      <w:r w:rsidR="00DE348C">
        <w:t>s”</w:t>
      </w:r>
      <w:r>
        <w:t xml:space="preserve"> attribute is unique and is related to the different parameters it </w:t>
      </w:r>
      <w:r w:rsidR="00DE348C">
        <w:t>needs.</w:t>
      </w:r>
    </w:p>
    <w:p w14:paraId="742E3D71" w14:textId="5F13BB16" w:rsidR="00E7417C" w:rsidRDefault="00E7417C" w:rsidP="00CC3FA4">
      <w:r>
        <w:t>All the 40 unique model are:</w:t>
      </w:r>
    </w:p>
    <w:p w14:paraId="7DA1C3D2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>[</w:t>
      </w:r>
    </w:p>
    <w:p w14:paraId="41E24A9F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21558F01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model": "auth.group",</w:t>
      </w:r>
    </w:p>
    <w:p w14:paraId="6A5BD9A6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pk": 1,</w:t>
      </w:r>
    </w:p>
    <w:p w14:paraId="60B9AFA9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4E94D7FC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name": "readers",</w:t>
      </w:r>
    </w:p>
    <w:p w14:paraId="3F2EC679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permissions": []</w:t>
      </w:r>
    </w:p>
    <w:p w14:paraId="0080E75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6C372D0C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},</w:t>
      </w:r>
    </w:p>
    <w:p w14:paraId="1BC813A8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65A6E16E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model": "auth.user",</w:t>
      </w:r>
    </w:p>
    <w:p w14:paraId="4E232B2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pk": 1,</w:t>
      </w:r>
    </w:p>
    <w:p w14:paraId="363B4A1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1B97174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lastRenderedPageBreak/>
        <w:t xml:space="preserve">      "password": "pbkdf2_sha256$260000$NNqALp0c36DPuISI5Q6iM3$+ILiuXGdDbEo4PXR5myUO/zHaNXhzHMPdtN2lZaKrg8=",</w:t>
      </w:r>
    </w:p>
    <w:p w14:paraId="0E659382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last_login": "2022-06-03T06:55:42.969Z",</w:t>
      </w:r>
    </w:p>
    <w:p w14:paraId="69D88DFC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is_superuser": true,</w:t>
      </w:r>
    </w:p>
    <w:p w14:paraId="33CBD962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username": "admin",</w:t>
      </w:r>
    </w:p>
    <w:p w14:paraId="2E5F607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first_name": "",</w:t>
      </w:r>
    </w:p>
    <w:p w14:paraId="1C04833C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last_name": "",</w:t>
      </w:r>
    </w:p>
    <w:p w14:paraId="742B4BA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email": "",</w:t>
      </w:r>
    </w:p>
    <w:p w14:paraId="3C01D148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is_staff": true,</w:t>
      </w:r>
    </w:p>
    <w:p w14:paraId="2CC696FE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is_active": true,</w:t>
      </w:r>
    </w:p>
    <w:p w14:paraId="599B4DF6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date_joined": "2021-06-20T05:52:40.528Z",</w:t>
      </w:r>
    </w:p>
    <w:p w14:paraId="360ABF58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groups": [],</w:t>
      </w:r>
    </w:p>
    <w:p w14:paraId="555B58C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user_permissions": []</w:t>
      </w:r>
    </w:p>
    <w:p w14:paraId="2C6A956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0FF25D99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},</w:t>
      </w:r>
    </w:p>
    <w:p w14:paraId="5FFD6D81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185ECD2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model": "sites.site",</w:t>
      </w:r>
    </w:p>
    <w:p w14:paraId="07F1ECA0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pk": 1,</w:t>
      </w:r>
    </w:p>
    <w:p w14:paraId="670F6F38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562AA0EB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domain": "https://demo.inventreedb.com",</w:t>
      </w:r>
    </w:p>
    <w:p w14:paraId="3C6C2E9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name": "InvenTree Demo"</w:t>
      </w:r>
    </w:p>
    <w:p w14:paraId="1D441AD1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58C59419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},</w:t>
      </w:r>
    </w:p>
    <w:p w14:paraId="2ECF6A8F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6637C3DE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model": "build.build",</w:t>
      </w:r>
    </w:p>
    <w:p w14:paraId="04620646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pk": 1,</w:t>
      </w:r>
    </w:p>
    <w:p w14:paraId="3F97711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2FDB3C8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reference_int": 1,</w:t>
      </w:r>
    </w:p>
    <w:p w14:paraId="08ADDC7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reference": "0001",</w:t>
      </w:r>
    </w:p>
    <w:p w14:paraId="10EF7768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title": "Building some colorful widgets",</w:t>
      </w:r>
    </w:p>
    <w:p w14:paraId="4DC490C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parent": null,</w:t>
      </w:r>
    </w:p>
    <w:p w14:paraId="08F2B40E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part": 77,</w:t>
      </w:r>
    </w:p>
    <w:p w14:paraId="61F2326F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sales_order": null,</w:t>
      </w:r>
    </w:p>
    <w:p w14:paraId="2385B2C1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take_from": null,</w:t>
      </w:r>
    </w:p>
    <w:p w14:paraId="5B27553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destination": 1,</w:t>
      </w:r>
    </w:p>
    <w:p w14:paraId="0EFC837C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quantity": 15,</w:t>
      </w:r>
    </w:p>
    <w:p w14:paraId="084CEC7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completed": 1,</w:t>
      </w:r>
    </w:p>
    <w:p w14:paraId="0A1932FB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status": 20,</w:t>
      </w:r>
    </w:p>
    <w:p w14:paraId="03C58A2C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batch": null,</w:t>
      </w:r>
    </w:p>
    <w:p w14:paraId="4C527C4C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creation_date": "2021-11-10",</w:t>
      </w:r>
    </w:p>
    <w:p w14:paraId="13773FF0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target_date": null,</w:t>
      </w:r>
    </w:p>
    <w:p w14:paraId="60DC82DF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completion_date": null,</w:t>
      </w:r>
    </w:p>
    <w:p w14:paraId="0695970E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completed_by": null,</w:t>
      </w:r>
    </w:p>
    <w:p w14:paraId="33D0B919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issued_by": 1,</w:t>
      </w:r>
    </w:p>
    <w:p w14:paraId="6959B2B8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responsible": null,</w:t>
      </w:r>
    </w:p>
    <w:p w14:paraId="312A375A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link": "",</w:t>
      </w:r>
    </w:p>
    <w:p w14:paraId="3B9A50DC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notes": "",</w:t>
      </w:r>
    </w:p>
    <w:p w14:paraId="2A1CE79B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lft": 1,</w:t>
      </w:r>
    </w:p>
    <w:p w14:paraId="31EDFD6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rght": 2,</w:t>
      </w:r>
    </w:p>
    <w:p w14:paraId="1220097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tree_id": 1,</w:t>
      </w:r>
    </w:p>
    <w:p w14:paraId="72176C39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level": 0</w:t>
      </w:r>
    </w:p>
    <w:p w14:paraId="079FB2AF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14968D50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},</w:t>
      </w:r>
    </w:p>
    <w:p w14:paraId="6EB7F03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2186F94C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model": "build.builditem",</w:t>
      </w:r>
    </w:p>
    <w:p w14:paraId="52169C92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pk": 11,</w:t>
      </w:r>
    </w:p>
    <w:p w14:paraId="48815D36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25E1C818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lastRenderedPageBreak/>
        <w:t xml:space="preserve">      "build": 3,</w:t>
      </w:r>
    </w:p>
    <w:p w14:paraId="61C614A3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bom_item": 243,</w:t>
      </w:r>
    </w:p>
    <w:p w14:paraId="07129BD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stock_item": 7,</w:t>
      </w:r>
    </w:p>
    <w:p w14:paraId="6FF14CC9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quantity": "150.00000",</w:t>
      </w:r>
    </w:p>
    <w:p w14:paraId="171BB861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install_into": null</w:t>
      </w:r>
    </w:p>
    <w:p w14:paraId="1D7D105F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61E9C9A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},</w:t>
      </w:r>
    </w:p>
    <w:p w14:paraId="60E9EDE6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09586F6B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model": "common.inventreesetting",</w:t>
      </w:r>
    </w:p>
    <w:p w14:paraId="20B70DB3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pk": 1,</w:t>
      </w:r>
    </w:p>
    <w:p w14:paraId="29955DDA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623E3528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value": "USD",</w:t>
      </w:r>
    </w:p>
    <w:p w14:paraId="078A2BE2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key": "INVENTREE_DEFAULT_CURRENCY"</w:t>
      </w:r>
    </w:p>
    <w:p w14:paraId="5AC2233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64CEC67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},</w:t>
      </w:r>
    </w:p>
    <w:p w14:paraId="6BA05489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00D80A6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model": "common.inventreeusersetting",</w:t>
      </w:r>
    </w:p>
    <w:p w14:paraId="7B13C3FE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pk": 1,</w:t>
      </w:r>
    </w:p>
    <w:p w14:paraId="4052D86B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45454A8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value": "10",</w:t>
      </w:r>
    </w:p>
    <w:p w14:paraId="0E48E5BA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key": "SEARCH_PREVIEW_RESULTS",</w:t>
      </w:r>
    </w:p>
    <w:p w14:paraId="1DA1CB6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user": 1</w:t>
      </w:r>
    </w:p>
    <w:p w14:paraId="6304855B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3F7CDF9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},</w:t>
      </w:r>
    </w:p>
    <w:p w14:paraId="349A23B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1858A2A9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model": "company.company",</w:t>
      </w:r>
    </w:p>
    <w:p w14:paraId="1B64E0F3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pk": 1,</w:t>
      </w:r>
    </w:p>
    <w:p w14:paraId="08167C8F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61B528DA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name": "DigiKey",</w:t>
      </w:r>
    </w:p>
    <w:p w14:paraId="7DED2828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description": "DigiKey Electronics",</w:t>
      </w:r>
    </w:p>
    <w:p w14:paraId="0E2A7521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website": "https://www.digikey.com/",</w:t>
      </w:r>
    </w:p>
    <w:p w14:paraId="0DDC2A5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address": "",</w:t>
      </w:r>
    </w:p>
    <w:p w14:paraId="5251EE2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phone": "",</w:t>
      </w:r>
    </w:p>
    <w:p w14:paraId="2C2B1DA0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email": null,</w:t>
      </w:r>
    </w:p>
    <w:p w14:paraId="0D1C3E79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contact": "",</w:t>
      </w:r>
    </w:p>
    <w:p w14:paraId="0F95560B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link": "",</w:t>
      </w:r>
    </w:p>
    <w:p w14:paraId="6F128C4E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image": "company_images/company_1_img.jpg",</w:t>
      </w:r>
    </w:p>
    <w:p w14:paraId="359D81E6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notes": "",</w:t>
      </w:r>
    </w:p>
    <w:p w14:paraId="768D2E3E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is_customer": false,</w:t>
      </w:r>
    </w:p>
    <w:p w14:paraId="2133EAA0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is_supplier": true,</w:t>
      </w:r>
    </w:p>
    <w:p w14:paraId="5FBCB76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is_manufacturer": false,</w:t>
      </w:r>
    </w:p>
    <w:p w14:paraId="65D46B2A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currency": "USD"</w:t>
      </w:r>
    </w:p>
    <w:p w14:paraId="2120236B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68FB8EB2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},</w:t>
      </w:r>
    </w:p>
    <w:p w14:paraId="159E1FCE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6E36CCD8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model": "company.manufacturerpart",</w:t>
      </w:r>
    </w:p>
    <w:p w14:paraId="475D5E59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pk": 1,</w:t>
      </w:r>
    </w:p>
    <w:p w14:paraId="63F95B1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70295F1E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part": 43,</w:t>
      </w:r>
    </w:p>
    <w:p w14:paraId="7E32FE33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manufacturer": 4,</w:t>
      </w:r>
    </w:p>
    <w:p w14:paraId="054EF7EC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MPN": "RR0510P-104-D",</w:t>
      </w:r>
    </w:p>
    <w:p w14:paraId="4189C2EB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link": null,</w:t>
      </w:r>
    </w:p>
    <w:p w14:paraId="5D079553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description": null</w:t>
      </w:r>
    </w:p>
    <w:p w14:paraId="06F876D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04F38F8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},</w:t>
      </w:r>
    </w:p>
    <w:p w14:paraId="0ED56F08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2D11429A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model": "company.supplierpart",</w:t>
      </w:r>
    </w:p>
    <w:p w14:paraId="0A34C65F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lastRenderedPageBreak/>
        <w:t xml:space="preserve">    "pk": 11,</w:t>
      </w:r>
    </w:p>
    <w:p w14:paraId="25AAD55F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25C8737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part": 43,</w:t>
      </w:r>
    </w:p>
    <w:p w14:paraId="16021018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supplier": 1,</w:t>
      </w:r>
    </w:p>
    <w:p w14:paraId="68303239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SKU": "RR05P100KDTR-ND",</w:t>
      </w:r>
    </w:p>
    <w:p w14:paraId="1C0395D1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manufacturer_part": 1,</w:t>
      </w:r>
    </w:p>
    <w:p w14:paraId="509735FC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link": "https://www.digikey.com/product-detail/en/susumu/RR0510P-104-D/RR05P100KDTR-ND/432443",</w:t>
      </w:r>
    </w:p>
    <w:p w14:paraId="53FEF430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description": "RES SMD 100K OHM 0.5% 1/16W 0402",</w:t>
      </w:r>
    </w:p>
    <w:p w14:paraId="76EAC800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note": null,</w:t>
      </w:r>
    </w:p>
    <w:p w14:paraId="28079DCA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base_cost": "0.000",</w:t>
      </w:r>
    </w:p>
    <w:p w14:paraId="473D168A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packaging": null,</w:t>
      </w:r>
    </w:p>
    <w:p w14:paraId="0D9682E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multiple": 1</w:t>
      </w:r>
    </w:p>
    <w:p w14:paraId="6228986E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4A6C9CDC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},</w:t>
      </w:r>
    </w:p>
    <w:p w14:paraId="43CA8926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4BFC5FDB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model": "label.stockitemlabel",</w:t>
      </w:r>
    </w:p>
    <w:p w14:paraId="2BF6215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pk": 1,</w:t>
      </w:r>
    </w:p>
    <w:p w14:paraId="1C6AA73B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429E4FFC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name": "QR Code",</w:t>
      </w:r>
    </w:p>
    <w:p w14:paraId="4E6F504F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description": "Simple QR code label",</w:t>
      </w:r>
    </w:p>
    <w:p w14:paraId="1F68D7C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label": "label/inventree/stockitem/qr.html",</w:t>
      </w:r>
    </w:p>
    <w:p w14:paraId="142A57B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enabled": true,</w:t>
      </w:r>
    </w:p>
    <w:p w14:paraId="3773D55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width": 24,</w:t>
      </w:r>
    </w:p>
    <w:p w14:paraId="71CBED26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height": 24,</w:t>
      </w:r>
    </w:p>
    <w:p w14:paraId="3755D1C0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filename_pattern": "label.pdf",</w:t>
      </w:r>
    </w:p>
    <w:p w14:paraId="725C91D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filters": ""</w:t>
      </w:r>
    </w:p>
    <w:p w14:paraId="64538579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73345EC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},</w:t>
      </w:r>
    </w:p>
    <w:p w14:paraId="3B24E0BE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10CEBAF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model": "label.stocklocationlabel",</w:t>
      </w:r>
    </w:p>
    <w:p w14:paraId="65E70BF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pk": 1,</w:t>
      </w:r>
    </w:p>
    <w:p w14:paraId="6BC3D19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524C37D1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name": "QR Code",</w:t>
      </w:r>
    </w:p>
    <w:p w14:paraId="51061BF9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description": "Simple QR code label",</w:t>
      </w:r>
    </w:p>
    <w:p w14:paraId="726C117F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label": "label/inventree/stocklocation/qr.html",</w:t>
      </w:r>
    </w:p>
    <w:p w14:paraId="36E82083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enabled": true,</w:t>
      </w:r>
    </w:p>
    <w:p w14:paraId="0234004F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width": 24,</w:t>
      </w:r>
    </w:p>
    <w:p w14:paraId="1FFC8B73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height": 24,</w:t>
      </w:r>
    </w:p>
    <w:p w14:paraId="367E8FD3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filename_pattern": "label.pdf",</w:t>
      </w:r>
    </w:p>
    <w:p w14:paraId="3060625A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filters": ""</w:t>
      </w:r>
    </w:p>
    <w:p w14:paraId="7CA9E238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1C58822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},</w:t>
      </w:r>
    </w:p>
    <w:p w14:paraId="0A858C6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4067FF6B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model": "label.partlabel",</w:t>
      </w:r>
    </w:p>
    <w:p w14:paraId="70BE87F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pk": 1,</w:t>
      </w:r>
    </w:p>
    <w:p w14:paraId="5872A4E8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412D4F7E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name": "Part Label",</w:t>
      </w:r>
    </w:p>
    <w:p w14:paraId="024F6E3E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description": "Simple part label",</w:t>
      </w:r>
    </w:p>
    <w:p w14:paraId="3C44EF5B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label": "label/inventree/part/part_label.html",</w:t>
      </w:r>
    </w:p>
    <w:p w14:paraId="3B9F3DB1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enabled": true,</w:t>
      </w:r>
    </w:p>
    <w:p w14:paraId="670E92A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width": 70,</w:t>
      </w:r>
    </w:p>
    <w:p w14:paraId="351D0B5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height": 24,</w:t>
      </w:r>
    </w:p>
    <w:p w14:paraId="36485641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filename_pattern": "label.pdf",</w:t>
      </w:r>
    </w:p>
    <w:p w14:paraId="1021D30F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filters": ""</w:t>
      </w:r>
    </w:p>
    <w:p w14:paraId="7CAA98F3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37BA8C7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},</w:t>
      </w:r>
    </w:p>
    <w:p w14:paraId="0AAB007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5D3D3276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lastRenderedPageBreak/>
        <w:t xml:space="preserve">    "model": "order.purchaseorder",</w:t>
      </w:r>
    </w:p>
    <w:p w14:paraId="0FC5CE48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pk": 1,</w:t>
      </w:r>
    </w:p>
    <w:p w14:paraId="32876BD6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1040B5C1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reference_int": 1,</w:t>
      </w:r>
    </w:p>
    <w:p w14:paraId="1D896BC1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metadata": null,</w:t>
      </w:r>
    </w:p>
    <w:p w14:paraId="3BF79F42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description": "Ordering some parts",</w:t>
      </w:r>
    </w:p>
    <w:p w14:paraId="25A5802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link": "",</w:t>
      </w:r>
    </w:p>
    <w:p w14:paraId="5931C4C3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creation_date": "2021-11-26",</w:t>
      </w:r>
    </w:p>
    <w:p w14:paraId="655644F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created_by": 1,</w:t>
      </w:r>
    </w:p>
    <w:p w14:paraId="39A035DC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responsible": 2,</w:t>
      </w:r>
    </w:p>
    <w:p w14:paraId="523EFE01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notes": "",</w:t>
      </w:r>
    </w:p>
    <w:p w14:paraId="55A3585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reference": "0001",</w:t>
      </w:r>
    </w:p>
    <w:p w14:paraId="7680AB43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status": 20,</w:t>
      </w:r>
    </w:p>
    <w:p w14:paraId="4137293E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supplier": 1,</w:t>
      </w:r>
    </w:p>
    <w:p w14:paraId="7C360BC2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supplier_reference": "",</w:t>
      </w:r>
    </w:p>
    <w:p w14:paraId="406E0252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received_by": null,</w:t>
      </w:r>
    </w:p>
    <w:p w14:paraId="575BCC8B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issue_date": "2021-11-26",</w:t>
      </w:r>
    </w:p>
    <w:p w14:paraId="77C2D8A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target_date": "2021-12-10",</w:t>
      </w:r>
    </w:p>
    <w:p w14:paraId="08FE1E3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complete_date": null</w:t>
      </w:r>
    </w:p>
    <w:p w14:paraId="17D9E99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1DE315E2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},</w:t>
      </w:r>
    </w:p>
    <w:p w14:paraId="2BCB324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2D54A9F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model": "order.salesorder",</w:t>
      </w:r>
    </w:p>
    <w:p w14:paraId="2408DF8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pk": 1,</w:t>
      </w:r>
    </w:p>
    <w:p w14:paraId="037397AF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048EC80E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reference_int": 1,</w:t>
      </w:r>
    </w:p>
    <w:p w14:paraId="749D6C6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metadata": null,</w:t>
      </w:r>
    </w:p>
    <w:p w14:paraId="5654381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description": "Selling some stuff",</w:t>
      </w:r>
    </w:p>
    <w:p w14:paraId="77F84BE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link": "",</w:t>
      </w:r>
    </w:p>
    <w:p w14:paraId="0B85BC2F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creation_date": "2021-11-17",</w:t>
      </w:r>
    </w:p>
    <w:p w14:paraId="24911EEF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created_by": 1,</w:t>
      </w:r>
    </w:p>
    <w:p w14:paraId="6E5C71B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responsible": 6,</w:t>
      </w:r>
    </w:p>
    <w:p w14:paraId="6B8370D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notes": "",</w:t>
      </w:r>
    </w:p>
    <w:p w14:paraId="2C8CCF9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reference": "0001",</w:t>
      </w:r>
    </w:p>
    <w:p w14:paraId="31045B20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customer": 30,</w:t>
      </w:r>
    </w:p>
    <w:p w14:paraId="0F28A5DB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status": 10,</w:t>
      </w:r>
    </w:p>
    <w:p w14:paraId="256F841F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customer_reference": "",</w:t>
      </w:r>
    </w:p>
    <w:p w14:paraId="422C70A1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target_date": null,</w:t>
      </w:r>
    </w:p>
    <w:p w14:paraId="3DE9A263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shipment_date": null,</w:t>
      </w:r>
    </w:p>
    <w:p w14:paraId="470777E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shipped_by": null</w:t>
      </w:r>
    </w:p>
    <w:p w14:paraId="048F746C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0E71F9C0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},</w:t>
      </w:r>
    </w:p>
    <w:p w14:paraId="4586FC2A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6684A0AF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model": "order.purchaseorderlineitem",</w:t>
      </w:r>
    </w:p>
    <w:p w14:paraId="09155A1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pk": 1,</w:t>
      </w:r>
    </w:p>
    <w:p w14:paraId="132D7873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52729CAF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quantity": "1000.00000",</w:t>
      </w:r>
    </w:p>
    <w:p w14:paraId="11F1B54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reference": "",</w:t>
      </w:r>
    </w:p>
    <w:p w14:paraId="00C508A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notes": "",</w:t>
      </w:r>
    </w:p>
    <w:p w14:paraId="21E941D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target_date": null,</w:t>
      </w:r>
    </w:p>
    <w:p w14:paraId="0C907D4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order": 1,</w:t>
      </w:r>
    </w:p>
    <w:p w14:paraId="1E23B2E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part": 12,</w:t>
      </w:r>
    </w:p>
    <w:p w14:paraId="5A93F5EA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received": "0.00000",</w:t>
      </w:r>
    </w:p>
    <w:p w14:paraId="794E02F6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purchase_price_currency": "USD",</w:t>
      </w:r>
    </w:p>
    <w:p w14:paraId="40D47D92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purchase_price": "0.0500",</w:t>
      </w:r>
    </w:p>
    <w:p w14:paraId="32E21A9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destination": null</w:t>
      </w:r>
    </w:p>
    <w:p w14:paraId="2722D073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7DA38B1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lastRenderedPageBreak/>
        <w:t xml:space="preserve">  },</w:t>
      </w:r>
    </w:p>
    <w:p w14:paraId="061BDDDB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761ACEA1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model": "order.purchaseorderextraline",</w:t>
      </w:r>
    </w:p>
    <w:p w14:paraId="7D75FFE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pk": 1,</w:t>
      </w:r>
    </w:p>
    <w:p w14:paraId="32E7463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6D7D8B36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quantity": "1.00000",</w:t>
      </w:r>
    </w:p>
    <w:p w14:paraId="045291A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reference": "Shipping",</w:t>
      </w:r>
    </w:p>
    <w:p w14:paraId="6EAA7108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notes": "Shipping",</w:t>
      </w:r>
    </w:p>
    <w:p w14:paraId="1BBF370B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target_date": null,</w:t>
      </w:r>
    </w:p>
    <w:p w14:paraId="11AF73A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context": null,</w:t>
      </w:r>
    </w:p>
    <w:p w14:paraId="12F441D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price_currency": "USD",</w:t>
      </w:r>
    </w:p>
    <w:p w14:paraId="3F8E476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price": "25.0000",</w:t>
      </w:r>
    </w:p>
    <w:p w14:paraId="5055BE50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order": 4</w:t>
      </w:r>
    </w:p>
    <w:p w14:paraId="0472EDF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4820BE1A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},</w:t>
      </w:r>
    </w:p>
    <w:p w14:paraId="2B29D851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7F5C725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model": "order.salesorderlineitem",</w:t>
      </w:r>
    </w:p>
    <w:p w14:paraId="189B686C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pk": 1,</w:t>
      </w:r>
    </w:p>
    <w:p w14:paraId="1D01B19B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65074DE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quantity": "3.00000",</w:t>
      </w:r>
    </w:p>
    <w:p w14:paraId="644401B6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reference": "",</w:t>
      </w:r>
    </w:p>
    <w:p w14:paraId="200293D0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notes": "Blue chairs",</w:t>
      </w:r>
    </w:p>
    <w:p w14:paraId="1DED4D3C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target_date": null,</w:t>
      </w:r>
    </w:p>
    <w:p w14:paraId="33B8B2E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order": 1,</w:t>
      </w:r>
    </w:p>
    <w:p w14:paraId="4FB3A23A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part": 108,</w:t>
      </w:r>
    </w:p>
    <w:p w14:paraId="39637D43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sale_price_currency": "USD",</w:t>
      </w:r>
    </w:p>
    <w:p w14:paraId="38C94649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sale_price": "50.0000",</w:t>
      </w:r>
    </w:p>
    <w:p w14:paraId="1C9A3B49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shipped": "0.00000"</w:t>
      </w:r>
    </w:p>
    <w:p w14:paraId="63E10E0C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4BE4DAD8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},</w:t>
      </w:r>
    </w:p>
    <w:p w14:paraId="25AC6D4F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62EA2532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model": "order.salesordershipment",</w:t>
      </w:r>
    </w:p>
    <w:p w14:paraId="4BA1E38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pk": 1,</w:t>
      </w:r>
    </w:p>
    <w:p w14:paraId="1CA28F42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235E88F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order": 1,</w:t>
      </w:r>
    </w:p>
    <w:p w14:paraId="7CB8D86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shipment_date": null,</w:t>
      </w:r>
    </w:p>
    <w:p w14:paraId="5A52A023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checked_by": null,</w:t>
      </w:r>
    </w:p>
    <w:p w14:paraId="2ED64BE3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reference": "001",</w:t>
      </w:r>
    </w:p>
    <w:p w14:paraId="6E2A0FE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notes": "",</w:t>
      </w:r>
    </w:p>
    <w:p w14:paraId="5EB08228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tracking_number": "",</w:t>
      </w:r>
    </w:p>
    <w:p w14:paraId="347E1AC3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invoice_number": "",</w:t>
      </w:r>
    </w:p>
    <w:p w14:paraId="64D589B2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link": ""</w:t>
      </w:r>
    </w:p>
    <w:p w14:paraId="6F10703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64ADE62A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},</w:t>
      </w:r>
    </w:p>
    <w:p w14:paraId="7E63C09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53E00079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model": "order.salesorderextraline",</w:t>
      </w:r>
    </w:p>
    <w:p w14:paraId="537F14F9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pk": 1,</w:t>
      </w:r>
    </w:p>
    <w:p w14:paraId="4D54675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3A0CD74F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quantity": "1.00000",</w:t>
      </w:r>
    </w:p>
    <w:p w14:paraId="19ACCAB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reference": "Interior design consulting",</w:t>
      </w:r>
    </w:p>
    <w:p w14:paraId="14E9A03B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notes": "",</w:t>
      </w:r>
    </w:p>
    <w:p w14:paraId="61B4B16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target_date": null,</w:t>
      </w:r>
    </w:p>
    <w:p w14:paraId="6C079310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context": null,</w:t>
      </w:r>
    </w:p>
    <w:p w14:paraId="79A1BF4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price_currency": "USD",</w:t>
      </w:r>
    </w:p>
    <w:p w14:paraId="4D34DBCB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price": "1000.0000",</w:t>
      </w:r>
    </w:p>
    <w:p w14:paraId="7FE0C718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order": 2</w:t>
      </w:r>
    </w:p>
    <w:p w14:paraId="6D42E771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3AB5C07A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lastRenderedPageBreak/>
        <w:t xml:space="preserve">  },</w:t>
      </w:r>
    </w:p>
    <w:p w14:paraId="69A5EDD9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1DA27C6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model": "order.salesorderallocation",</w:t>
      </w:r>
    </w:p>
    <w:p w14:paraId="7D8AEB01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pk": 1,</w:t>
      </w:r>
    </w:p>
    <w:p w14:paraId="55668E08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5A63AEBC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line": 1,</w:t>
      </w:r>
    </w:p>
    <w:p w14:paraId="3D33365E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shipment": 1,</w:t>
      </w:r>
    </w:p>
    <w:p w14:paraId="70B98658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item": 231,</w:t>
      </w:r>
    </w:p>
    <w:p w14:paraId="1863C1C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quantity": "3.00000"</w:t>
      </w:r>
    </w:p>
    <w:p w14:paraId="460DA0AC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13D9B4D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},</w:t>
      </w:r>
    </w:p>
    <w:p w14:paraId="21FC359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63A18BC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model": "part.partcategory",</w:t>
      </w:r>
    </w:p>
    <w:p w14:paraId="477BE633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pk": 1,</w:t>
      </w:r>
    </w:p>
    <w:p w14:paraId="773B0000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2D7BF929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name": "Electronics",</w:t>
      </w:r>
    </w:p>
    <w:p w14:paraId="081268CC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description": "Electronic components and systems",</w:t>
      </w:r>
    </w:p>
    <w:p w14:paraId="454B17DA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parent": null,</w:t>
      </w:r>
    </w:p>
    <w:p w14:paraId="6CDED372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metadata": null,</w:t>
      </w:r>
    </w:p>
    <w:p w14:paraId="3B62A0AB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default_location": null,</w:t>
      </w:r>
    </w:p>
    <w:p w14:paraId="51BA9B7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default_keywords": null,</w:t>
      </w:r>
    </w:p>
    <w:p w14:paraId="7EEAC173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lft": 1,</w:t>
      </w:r>
    </w:p>
    <w:p w14:paraId="0F0C52D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rght": 22,</w:t>
      </w:r>
    </w:p>
    <w:p w14:paraId="66D2B188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tree_id": 1,</w:t>
      </w:r>
    </w:p>
    <w:p w14:paraId="3BF1ADC9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level": 0</w:t>
      </w:r>
    </w:p>
    <w:p w14:paraId="41A4C9C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69DD448F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},</w:t>
      </w:r>
    </w:p>
    <w:p w14:paraId="689C126A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467B5F00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model": "part.part",</w:t>
      </w:r>
    </w:p>
    <w:p w14:paraId="05F84B76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pk": 1,</w:t>
      </w:r>
    </w:p>
    <w:p w14:paraId="217393C8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69F9360C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metadata": null,</w:t>
      </w:r>
    </w:p>
    <w:p w14:paraId="189B54C3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name": "R_10R_0402_1%",</w:t>
      </w:r>
    </w:p>
    <w:p w14:paraId="1A0F6D9F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is_template": false,</w:t>
      </w:r>
    </w:p>
    <w:p w14:paraId="5CED29C0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variant_of": null,</w:t>
      </w:r>
    </w:p>
    <w:p w14:paraId="1167A569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description": "10R resistor in 0402 SMD package",</w:t>
      </w:r>
    </w:p>
    <w:p w14:paraId="50416DE2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keywords": "resistor smd 0402",</w:t>
      </w:r>
    </w:p>
    <w:p w14:paraId="79214E8A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category": 5,</w:t>
      </w:r>
    </w:p>
    <w:p w14:paraId="0DCF035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IPN": null,</w:t>
      </w:r>
    </w:p>
    <w:p w14:paraId="59C0CABE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revision": null,</w:t>
      </w:r>
    </w:p>
    <w:p w14:paraId="542ED18F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link": null,</w:t>
      </w:r>
    </w:p>
    <w:p w14:paraId="232A426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image": "part_images/0402.jpg",</w:t>
      </w:r>
    </w:p>
    <w:p w14:paraId="2743238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default_location": null,</w:t>
      </w:r>
    </w:p>
    <w:p w14:paraId="55B66993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default_supplier": null,</w:t>
      </w:r>
    </w:p>
    <w:p w14:paraId="51FD1873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default_expiry": 0,</w:t>
      </w:r>
    </w:p>
    <w:p w14:paraId="759FCAC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minimum_stock": 0,</w:t>
      </w:r>
    </w:p>
    <w:p w14:paraId="0E32BCF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units": "",</w:t>
      </w:r>
    </w:p>
    <w:p w14:paraId="4B88EC1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assembly": false,</w:t>
      </w:r>
    </w:p>
    <w:p w14:paraId="5ED5C7FB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component": true,</w:t>
      </w:r>
    </w:p>
    <w:p w14:paraId="4A65C6AB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trackable": false,</w:t>
      </w:r>
    </w:p>
    <w:p w14:paraId="3D8369D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purchaseable": true,</w:t>
      </w:r>
    </w:p>
    <w:p w14:paraId="757FF6CE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salable": false,</w:t>
      </w:r>
    </w:p>
    <w:p w14:paraId="492C224A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active": true,</w:t>
      </w:r>
    </w:p>
    <w:p w14:paraId="3D2C48A0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virtual": false,</w:t>
      </w:r>
    </w:p>
    <w:p w14:paraId="66EAF07F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notes": null,</w:t>
      </w:r>
    </w:p>
    <w:p w14:paraId="5E193830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bom_checksum": "",</w:t>
      </w:r>
    </w:p>
    <w:p w14:paraId="088D738A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bom_checked_by": null,</w:t>
      </w:r>
    </w:p>
    <w:p w14:paraId="3596306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lastRenderedPageBreak/>
        <w:t xml:space="preserve">      "bom_checked_date": null,</w:t>
      </w:r>
    </w:p>
    <w:p w14:paraId="5DCBACE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creation_date": "2021-06-20",</w:t>
      </w:r>
    </w:p>
    <w:p w14:paraId="69B49FFC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creation_user": 1,</w:t>
      </w:r>
    </w:p>
    <w:p w14:paraId="516A7BBC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responsible": null,</w:t>
      </w:r>
    </w:p>
    <w:p w14:paraId="7D19B86E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base_cost": "0.000",</w:t>
      </w:r>
    </w:p>
    <w:p w14:paraId="5EC54BB2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multiple": 1,</w:t>
      </w:r>
    </w:p>
    <w:p w14:paraId="51F5CFB1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lft": 1,</w:t>
      </w:r>
    </w:p>
    <w:p w14:paraId="5E2DA5F2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rght": 2,</w:t>
      </w:r>
    </w:p>
    <w:p w14:paraId="18441D4B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tree_id": 1,</w:t>
      </w:r>
    </w:p>
    <w:p w14:paraId="08247AB3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level": 0</w:t>
      </w:r>
    </w:p>
    <w:p w14:paraId="7A83DE32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2FF014B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},</w:t>
      </w:r>
    </w:p>
    <w:p w14:paraId="28573700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34E5CD46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model": "part.partattachment",</w:t>
      </w:r>
    </w:p>
    <w:p w14:paraId="6F00BAD6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pk": 1,</w:t>
      </w:r>
    </w:p>
    <w:p w14:paraId="0A0C9DBB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210BB752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attachment": "part_files/85/1591BTBU.pdf",</w:t>
      </w:r>
    </w:p>
    <w:p w14:paraId="59849AF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link": null,</w:t>
      </w:r>
    </w:p>
    <w:p w14:paraId="4F397E7F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comment": "Datasheet",</w:t>
      </w:r>
    </w:p>
    <w:p w14:paraId="6BB6B1A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user": null,</w:t>
      </w:r>
    </w:p>
    <w:p w14:paraId="5AC9C2CF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upload_date": "2021-11-15",</w:t>
      </w:r>
    </w:p>
    <w:p w14:paraId="09435E23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part": 85</w:t>
      </w:r>
    </w:p>
    <w:p w14:paraId="787F1D82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3F9BF84A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},</w:t>
      </w:r>
    </w:p>
    <w:p w14:paraId="5D9116A8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221F1AD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model": "part.partstar",</w:t>
      </w:r>
    </w:p>
    <w:p w14:paraId="1E54EACB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pk": 1,</w:t>
      </w:r>
    </w:p>
    <w:p w14:paraId="3AC034EE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7ABB575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part": 70,</w:t>
      </w:r>
    </w:p>
    <w:p w14:paraId="001380E0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user": 1</w:t>
      </w:r>
    </w:p>
    <w:p w14:paraId="0743CF0B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4F6A9F48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},</w:t>
      </w:r>
    </w:p>
    <w:p w14:paraId="486D5CD3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268EDFD9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model": "part.parttesttemplate",</w:t>
      </w:r>
    </w:p>
    <w:p w14:paraId="522E4F76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pk": 1,</w:t>
      </w:r>
    </w:p>
    <w:p w14:paraId="55AB549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28D8B57E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part": 77,</w:t>
      </w:r>
    </w:p>
    <w:p w14:paraId="1CB762B1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test_name": "Paint",</w:t>
      </w:r>
    </w:p>
    <w:p w14:paraId="4251D17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description": "Paint has been applied",</w:t>
      </w:r>
    </w:p>
    <w:p w14:paraId="57DD2EF9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required": true,</w:t>
      </w:r>
    </w:p>
    <w:p w14:paraId="5B5FEC82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requires_value": true,</w:t>
      </w:r>
    </w:p>
    <w:p w14:paraId="0A01203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requires_attachment": false</w:t>
      </w:r>
    </w:p>
    <w:p w14:paraId="683D30B9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0E830E2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},</w:t>
      </w:r>
    </w:p>
    <w:p w14:paraId="54C221E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369B051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model": "part.partparametertemplate",</w:t>
      </w:r>
    </w:p>
    <w:p w14:paraId="742008D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pk": 1,</w:t>
      </w:r>
    </w:p>
    <w:p w14:paraId="0C00221C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7C29455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name": "Package",</w:t>
      </w:r>
    </w:p>
    <w:p w14:paraId="56560B26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units": ""</w:t>
      </w:r>
    </w:p>
    <w:p w14:paraId="3DF6840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3534B8FF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},</w:t>
      </w:r>
    </w:p>
    <w:p w14:paraId="42A9D30C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081246FC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model": "part.partparameter",</w:t>
      </w:r>
    </w:p>
    <w:p w14:paraId="4039D9EF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pk": 1,</w:t>
      </w:r>
    </w:p>
    <w:p w14:paraId="066A7BFF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3E2394C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part": 1,</w:t>
      </w:r>
    </w:p>
    <w:p w14:paraId="760F06B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lastRenderedPageBreak/>
        <w:t xml:space="preserve">      "template": 1,</w:t>
      </w:r>
    </w:p>
    <w:p w14:paraId="39812FFC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data": "0402"</w:t>
      </w:r>
    </w:p>
    <w:p w14:paraId="2C1AB57C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17B10ED8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},</w:t>
      </w:r>
    </w:p>
    <w:p w14:paraId="7E93422A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725E5352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model": "part.bomitem",</w:t>
      </w:r>
    </w:p>
    <w:p w14:paraId="27AF599E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pk": 1,</w:t>
      </w:r>
    </w:p>
    <w:p w14:paraId="0D0DBA60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62B39C49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part": 77,</w:t>
      </w:r>
    </w:p>
    <w:p w14:paraId="1F7F8B31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sub_part": 72,</w:t>
      </w:r>
    </w:p>
    <w:p w14:paraId="7B0B9523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quantity": "3.00000",</w:t>
      </w:r>
    </w:p>
    <w:p w14:paraId="066564B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optional": false,</w:t>
      </w:r>
    </w:p>
    <w:p w14:paraId="7AD583D6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overage": "",</w:t>
      </w:r>
    </w:p>
    <w:p w14:paraId="6C2FB442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reference": "R",</w:t>
      </w:r>
    </w:p>
    <w:p w14:paraId="7D232A3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note": "",</w:t>
      </w:r>
    </w:p>
    <w:p w14:paraId="49171230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checksum": "b'\\x17\\xe7\\x16Q\\x92zC%\\xf5\\x98\\xec\\x1a9\\xc7C\\x7f'",</w:t>
      </w:r>
    </w:p>
    <w:p w14:paraId="15219AA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inherited": true,</w:t>
      </w:r>
    </w:p>
    <w:p w14:paraId="45378D2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allow_variants": true</w:t>
      </w:r>
    </w:p>
    <w:p w14:paraId="7F2EF4BE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47702C96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},</w:t>
      </w:r>
    </w:p>
    <w:p w14:paraId="356B513B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71181CFF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model": "part.bomitemsubstitute",</w:t>
      </w:r>
    </w:p>
    <w:p w14:paraId="451D574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pk": 1,</w:t>
      </w:r>
    </w:p>
    <w:p w14:paraId="11AAF7C6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66F00F6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bom_item": 15,</w:t>
      </w:r>
    </w:p>
    <w:p w14:paraId="228B4C7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part": 84</w:t>
      </w:r>
    </w:p>
    <w:p w14:paraId="5501429A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2C64F1D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},</w:t>
      </w:r>
    </w:p>
    <w:p w14:paraId="379E0A5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45005C0A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model": "part.partrelated",</w:t>
      </w:r>
    </w:p>
    <w:p w14:paraId="39D7C5B3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pk": 1,</w:t>
      </w:r>
    </w:p>
    <w:p w14:paraId="25C8243E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0A232B8E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part_1": 89,</w:t>
      </w:r>
    </w:p>
    <w:p w14:paraId="024A8F93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part_2": 92</w:t>
      </w:r>
    </w:p>
    <w:p w14:paraId="0172BB98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29936ABF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},</w:t>
      </w:r>
    </w:p>
    <w:p w14:paraId="1772F886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30B4FCE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model": "report.testreport",</w:t>
      </w:r>
    </w:p>
    <w:p w14:paraId="2A568E9C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pk": 1,</w:t>
      </w:r>
    </w:p>
    <w:p w14:paraId="55A9B559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6A9F022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name": "InvenTree Test Report",</w:t>
      </w:r>
    </w:p>
    <w:p w14:paraId="71220953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template": "report/inventree/test/inventree_test_report.html",</w:t>
      </w:r>
    </w:p>
    <w:p w14:paraId="41CCA4B9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description": "Stock item test report",</w:t>
      </w:r>
    </w:p>
    <w:p w14:paraId="62D8128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revision": 2,</w:t>
      </w:r>
    </w:p>
    <w:p w14:paraId="164B2C78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filename_pattern": "report.pdf",</w:t>
      </w:r>
    </w:p>
    <w:p w14:paraId="5CF5BB41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enabled": true,</w:t>
      </w:r>
    </w:p>
    <w:p w14:paraId="5A1D8746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filters": "",</w:t>
      </w:r>
    </w:p>
    <w:p w14:paraId="39DB806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include_installed": false</w:t>
      </w:r>
    </w:p>
    <w:p w14:paraId="34D94EC0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0FAEEE19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},</w:t>
      </w:r>
    </w:p>
    <w:p w14:paraId="44F10076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6CAB7E5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model": "report.buildreport",</w:t>
      </w:r>
    </w:p>
    <w:p w14:paraId="0A1BAB4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pk": 1,</w:t>
      </w:r>
    </w:p>
    <w:p w14:paraId="62866F13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5A60132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name": "InvenTree Build Order",</w:t>
      </w:r>
    </w:p>
    <w:p w14:paraId="32CBA48C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template": "report/inventree/build/inventree_build_order.html",</w:t>
      </w:r>
    </w:p>
    <w:p w14:paraId="49745F7B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description": "Build Order job sheet",</w:t>
      </w:r>
    </w:p>
    <w:p w14:paraId="107FDC9C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lastRenderedPageBreak/>
        <w:t xml:space="preserve">      "revision": 2,</w:t>
      </w:r>
    </w:p>
    <w:p w14:paraId="143F07DE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filename_pattern": "report.pdf",</w:t>
      </w:r>
    </w:p>
    <w:p w14:paraId="511D9628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enabled": true,</w:t>
      </w:r>
    </w:p>
    <w:p w14:paraId="77165372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filters": ""</w:t>
      </w:r>
    </w:p>
    <w:p w14:paraId="2E8C313B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53495EC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},</w:t>
      </w:r>
    </w:p>
    <w:p w14:paraId="40C6CB6B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2576A5C2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model": "stock.stocklocation",</w:t>
      </w:r>
    </w:p>
    <w:p w14:paraId="53C1CDCE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pk": 1,</w:t>
      </w:r>
    </w:p>
    <w:p w14:paraId="4D0138DE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42EF7F1B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name": "Factory",</w:t>
      </w:r>
    </w:p>
    <w:p w14:paraId="78EBFC3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description": "",</w:t>
      </w:r>
    </w:p>
    <w:p w14:paraId="10376F73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parent": null,</w:t>
      </w:r>
    </w:p>
    <w:p w14:paraId="39BB3B5C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metadata": null,</w:t>
      </w:r>
    </w:p>
    <w:p w14:paraId="5EE1152E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owner": null,</w:t>
      </w:r>
    </w:p>
    <w:p w14:paraId="7BF680F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lft": 1,</w:t>
      </w:r>
    </w:p>
    <w:p w14:paraId="3ABE7C3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rght": 14,</w:t>
      </w:r>
    </w:p>
    <w:p w14:paraId="38B026D1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tree_id": 2,</w:t>
      </w:r>
    </w:p>
    <w:p w14:paraId="58CDFBC9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level": 0</w:t>
      </w:r>
    </w:p>
    <w:p w14:paraId="71414261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6F9C86CF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},</w:t>
      </w:r>
    </w:p>
    <w:p w14:paraId="62ECB1E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2D71CAC1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model": "stock.stockitem",</w:t>
      </w:r>
    </w:p>
    <w:p w14:paraId="017C0DCE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pk": 2,</w:t>
      </w:r>
    </w:p>
    <w:p w14:paraId="0F2A5A73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66DCB39C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metadata": null,</w:t>
      </w:r>
    </w:p>
    <w:p w14:paraId="3BE3581A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uid": "",</w:t>
      </w:r>
    </w:p>
    <w:p w14:paraId="1BB7B94F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parent": null,</w:t>
      </w:r>
    </w:p>
    <w:p w14:paraId="724CD9B2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part": 28,</w:t>
      </w:r>
    </w:p>
    <w:p w14:paraId="0948853E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supplier_part": 31,</w:t>
      </w:r>
    </w:p>
    <w:p w14:paraId="3E2C4D80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location": 8,</w:t>
      </w:r>
    </w:p>
    <w:p w14:paraId="44A60742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packaging": "reel",</w:t>
      </w:r>
    </w:p>
    <w:p w14:paraId="30714E10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belongs_to": null,</w:t>
      </w:r>
    </w:p>
    <w:p w14:paraId="05CC828C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customer": null,</w:t>
      </w:r>
    </w:p>
    <w:p w14:paraId="11B8FA52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serial": null,</w:t>
      </w:r>
    </w:p>
    <w:p w14:paraId="0067DDE1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serial_int": 0,</w:t>
      </w:r>
    </w:p>
    <w:p w14:paraId="2BB7BC28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link": "",</w:t>
      </w:r>
    </w:p>
    <w:p w14:paraId="42BA25F2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batch": null,</w:t>
      </w:r>
    </w:p>
    <w:p w14:paraId="7A4E8DDA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quantity": "440.00000",</w:t>
      </w:r>
    </w:p>
    <w:p w14:paraId="32A4D55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updated": "2022-05-25",</w:t>
      </w:r>
    </w:p>
    <w:p w14:paraId="789928DE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build": null,</w:t>
      </w:r>
    </w:p>
    <w:p w14:paraId="26C1CAAE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is_building": false,</w:t>
      </w:r>
    </w:p>
    <w:p w14:paraId="73893CC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purchase_order": null,</w:t>
      </w:r>
    </w:p>
    <w:p w14:paraId="72ED16F2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sales_order": null,</w:t>
      </w:r>
    </w:p>
    <w:p w14:paraId="0C9649EA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expiry_date": null,</w:t>
      </w:r>
    </w:p>
    <w:p w14:paraId="7C9E3D31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stocktake_date": null,</w:t>
      </w:r>
    </w:p>
    <w:p w14:paraId="5D9E80E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stocktake_user": null,</w:t>
      </w:r>
    </w:p>
    <w:p w14:paraId="24C4F551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review_needed": false,</w:t>
      </w:r>
    </w:p>
    <w:p w14:paraId="3303E983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delete_on_deplete": true,</w:t>
      </w:r>
    </w:p>
    <w:p w14:paraId="38220C33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status": 10,</w:t>
      </w:r>
    </w:p>
    <w:p w14:paraId="0D3AD08E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notes": null,</w:t>
      </w:r>
    </w:p>
    <w:p w14:paraId="245F8AC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purchase_price_currency": "USD",</w:t>
      </w:r>
    </w:p>
    <w:p w14:paraId="005B3701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purchase_price": null,</w:t>
      </w:r>
    </w:p>
    <w:p w14:paraId="4659E4E0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owner": null,</w:t>
      </w:r>
    </w:p>
    <w:p w14:paraId="01AE321B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infinite": false,</w:t>
      </w:r>
    </w:p>
    <w:p w14:paraId="12C4F7AC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lft": 1,</w:t>
      </w:r>
    </w:p>
    <w:p w14:paraId="295E4E5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rght": 2,</w:t>
      </w:r>
    </w:p>
    <w:p w14:paraId="21F11E3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lastRenderedPageBreak/>
        <w:t xml:space="preserve">      "tree_id": 1,</w:t>
      </w:r>
    </w:p>
    <w:p w14:paraId="3A207141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level": 0</w:t>
      </w:r>
    </w:p>
    <w:p w14:paraId="09A5A59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32CDE5E0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},</w:t>
      </w:r>
    </w:p>
    <w:p w14:paraId="1FF88450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1BF8C4E9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model": "stock.stockitemtracking",</w:t>
      </w:r>
    </w:p>
    <w:p w14:paraId="31A6DBF0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pk": 2,</w:t>
      </w:r>
    </w:p>
    <w:p w14:paraId="69504FF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491999E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tracking_type": 1,</w:t>
      </w:r>
    </w:p>
    <w:p w14:paraId="763198C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item": 2,</w:t>
      </w:r>
    </w:p>
    <w:p w14:paraId="67BE8858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date": "2021-07-28T14:37:51.084Z",</w:t>
      </w:r>
    </w:p>
    <w:p w14:paraId="13817C9A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notes": "",</w:t>
      </w:r>
    </w:p>
    <w:p w14:paraId="6995D13F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user": null,</w:t>
      </w:r>
    </w:p>
    <w:p w14:paraId="33894BA8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deltas": {</w:t>
      </w:r>
    </w:p>
    <w:p w14:paraId="352849D8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  "status": 10,</w:t>
      </w:r>
    </w:p>
    <w:p w14:paraId="65A5A6D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  "location": 8,</w:t>
      </w:r>
    </w:p>
    <w:p w14:paraId="1EFDF82C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  "quantity": 1000</w:t>
      </w:r>
    </w:p>
    <w:p w14:paraId="10266BB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}</w:t>
      </w:r>
    </w:p>
    <w:p w14:paraId="2CFEA951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40B2427F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},</w:t>
      </w:r>
    </w:p>
    <w:p w14:paraId="11ADD336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548C869F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model": "stock.stockitemtestresult",</w:t>
      </w:r>
    </w:p>
    <w:p w14:paraId="2E1570F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pk": 1,</w:t>
      </w:r>
    </w:p>
    <w:p w14:paraId="079B2FC3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67840DA0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stock_item": 205,</w:t>
      </w:r>
    </w:p>
    <w:p w14:paraId="500B9F6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test": "Sticker",</w:t>
      </w:r>
    </w:p>
    <w:p w14:paraId="68EED196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result": true,</w:t>
      </w:r>
    </w:p>
    <w:p w14:paraId="2CEB56E9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value": "",</w:t>
      </w:r>
    </w:p>
    <w:p w14:paraId="5B72064E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attachment": "",</w:t>
      </w:r>
    </w:p>
    <w:p w14:paraId="4068BA20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notes": "",</w:t>
      </w:r>
    </w:p>
    <w:p w14:paraId="0CB924A9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user": 1,</w:t>
      </w:r>
    </w:p>
    <w:p w14:paraId="35C0225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date": "2022-04-27T02:11:02.172Z"</w:t>
      </w:r>
    </w:p>
    <w:p w14:paraId="26F321C1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5862A607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},</w:t>
      </w:r>
    </w:p>
    <w:p w14:paraId="5B884E3B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172E18A9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model": "users.ruleset",</w:t>
      </w:r>
    </w:p>
    <w:p w14:paraId="5E74BC19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pk": 1,</w:t>
      </w:r>
    </w:p>
    <w:p w14:paraId="3F60E778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039CBF03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name": "admin",</w:t>
      </w:r>
    </w:p>
    <w:p w14:paraId="2F589674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group": 1,</w:t>
      </w:r>
    </w:p>
    <w:p w14:paraId="7490BB1A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can_view": true,</w:t>
      </w:r>
    </w:p>
    <w:p w14:paraId="6F66C1EA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can_add": false,</w:t>
      </w:r>
    </w:p>
    <w:p w14:paraId="542A1662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can_change": false,</w:t>
      </w:r>
    </w:p>
    <w:p w14:paraId="6DA9887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can_delete": false</w:t>
      </w:r>
    </w:p>
    <w:p w14:paraId="1BE609EA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63171C10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},</w:t>
      </w:r>
    </w:p>
    <w:p w14:paraId="089C8BA6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78A6201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model": "plugin.pluginconfig",</w:t>
      </w:r>
    </w:p>
    <w:p w14:paraId="182AFD50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pk": 1,</w:t>
      </w:r>
    </w:p>
    <w:p w14:paraId="44449471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15FF9D9A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key": "simpleactionplugin",</w:t>
      </w:r>
    </w:p>
    <w:p w14:paraId="0A4DDBAA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name": "SimpleActionPlugin",</w:t>
      </w:r>
    </w:p>
    <w:p w14:paraId="67F0BD81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active": false</w:t>
      </w:r>
    </w:p>
    <w:p w14:paraId="19A2F946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1C41AC21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},</w:t>
      </w:r>
    </w:p>
    <w:p w14:paraId="1E751C39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{</w:t>
      </w:r>
    </w:p>
    <w:p w14:paraId="0DC86CF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model": "plugin.notificationusersetting",</w:t>
      </w:r>
    </w:p>
    <w:p w14:paraId="5D08B9F6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lastRenderedPageBreak/>
        <w:t xml:space="preserve">    "pk": 1,</w:t>
      </w:r>
    </w:p>
    <w:p w14:paraId="32D2ECBB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"fields": {</w:t>
      </w:r>
    </w:p>
    <w:p w14:paraId="60D09E05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key": "NOTIFICATION_METHOD_MAIL",</w:t>
      </w:r>
    </w:p>
    <w:p w14:paraId="3E4B08B9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value": "True",</w:t>
      </w:r>
    </w:p>
    <w:p w14:paraId="5F9A720E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method": "mail",</w:t>
      </w:r>
    </w:p>
    <w:p w14:paraId="43165C8D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  "user": 1</w:t>
      </w:r>
    </w:p>
    <w:p w14:paraId="4BE9626A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  }</w:t>
      </w:r>
    </w:p>
    <w:p w14:paraId="53716A80" w14:textId="77777777" w:rsidR="00E7417C" w:rsidRPr="00E7417C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 xml:space="preserve">  }</w:t>
      </w:r>
    </w:p>
    <w:p w14:paraId="12FD1642" w14:textId="410FA337" w:rsidR="00E7417C" w:rsidRPr="00CC3FA4" w:rsidRDefault="00E7417C" w:rsidP="00E7417C">
      <w:pPr>
        <w:spacing w:line="240" w:lineRule="auto"/>
        <w:contextualSpacing/>
        <w:rPr>
          <w:lang w:val="en-US"/>
        </w:rPr>
      </w:pPr>
      <w:r w:rsidRPr="00E7417C">
        <w:rPr>
          <w:lang w:val="en-US"/>
        </w:rPr>
        <w:t>]</w:t>
      </w:r>
    </w:p>
    <w:sectPr w:rsidR="00E7417C" w:rsidRPr="00CC3FA4" w:rsidSect="0019210C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15F78"/>
    <w:multiLevelType w:val="multilevel"/>
    <w:tmpl w:val="40090021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</w:abstractNum>
  <w:abstractNum w:abstractNumId="1" w15:restartNumberingAfterBreak="0">
    <w:nsid w:val="1D575558"/>
    <w:multiLevelType w:val="multilevel"/>
    <w:tmpl w:val="02605CB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1E031A14"/>
    <w:multiLevelType w:val="hybridMultilevel"/>
    <w:tmpl w:val="517EA8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E01802"/>
    <w:multiLevelType w:val="multilevel"/>
    <w:tmpl w:val="6E9A62F0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8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20" w:hanging="360"/>
      </w:pPr>
      <w:rPr>
        <w:rFonts w:ascii="Symbol" w:hAnsi="Symbol" w:hint="default"/>
      </w:rPr>
    </w:lvl>
  </w:abstractNum>
  <w:abstractNum w:abstractNumId="4" w15:restartNumberingAfterBreak="0">
    <w:nsid w:val="44DD1ABA"/>
    <w:multiLevelType w:val="multilevel"/>
    <w:tmpl w:val="02605CB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51ED2FE9"/>
    <w:multiLevelType w:val="hybridMultilevel"/>
    <w:tmpl w:val="7AFEE54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9DF0954"/>
    <w:multiLevelType w:val="multilevel"/>
    <w:tmpl w:val="02605CB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5E9F4B6B"/>
    <w:multiLevelType w:val="hybridMultilevel"/>
    <w:tmpl w:val="2CAE6A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6B5B8B"/>
    <w:multiLevelType w:val="multilevel"/>
    <w:tmpl w:val="02605CB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693B4480"/>
    <w:multiLevelType w:val="multilevel"/>
    <w:tmpl w:val="02605CB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7C96545C"/>
    <w:multiLevelType w:val="multilevel"/>
    <w:tmpl w:val="02605CB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 w16cid:durableId="1554467089">
    <w:abstractNumId w:val="7"/>
  </w:num>
  <w:num w:numId="2" w16cid:durableId="1121874605">
    <w:abstractNumId w:val="2"/>
  </w:num>
  <w:num w:numId="3" w16cid:durableId="794299716">
    <w:abstractNumId w:val="5"/>
  </w:num>
  <w:num w:numId="4" w16cid:durableId="1865552516">
    <w:abstractNumId w:val="0"/>
  </w:num>
  <w:num w:numId="5" w16cid:durableId="380713884">
    <w:abstractNumId w:val="9"/>
  </w:num>
  <w:num w:numId="6" w16cid:durableId="758872354">
    <w:abstractNumId w:val="3"/>
  </w:num>
  <w:num w:numId="7" w16cid:durableId="1289050083">
    <w:abstractNumId w:val="6"/>
  </w:num>
  <w:num w:numId="8" w16cid:durableId="1904293801">
    <w:abstractNumId w:val="1"/>
  </w:num>
  <w:num w:numId="9" w16cid:durableId="766773931">
    <w:abstractNumId w:val="8"/>
  </w:num>
  <w:num w:numId="10" w16cid:durableId="68816382">
    <w:abstractNumId w:val="10"/>
  </w:num>
  <w:num w:numId="11" w16cid:durableId="785243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SzMDAwMjAyNzc0tzBT0lEKTi0uzszPAykwrgUAeNSH9iwAAAA="/>
  </w:docVars>
  <w:rsids>
    <w:rsidRoot w:val="00060A35"/>
    <w:rsid w:val="00044815"/>
    <w:rsid w:val="00060A35"/>
    <w:rsid w:val="000C0354"/>
    <w:rsid w:val="00100E1D"/>
    <w:rsid w:val="00171CF7"/>
    <w:rsid w:val="0019210C"/>
    <w:rsid w:val="001C6894"/>
    <w:rsid w:val="00216127"/>
    <w:rsid w:val="00247540"/>
    <w:rsid w:val="002521BD"/>
    <w:rsid w:val="002716AC"/>
    <w:rsid w:val="00271E23"/>
    <w:rsid w:val="00323BA6"/>
    <w:rsid w:val="003A38E2"/>
    <w:rsid w:val="00443C60"/>
    <w:rsid w:val="004E19AA"/>
    <w:rsid w:val="005332E7"/>
    <w:rsid w:val="005C7B57"/>
    <w:rsid w:val="00652C01"/>
    <w:rsid w:val="00685D7B"/>
    <w:rsid w:val="007031FB"/>
    <w:rsid w:val="007405C8"/>
    <w:rsid w:val="0077130A"/>
    <w:rsid w:val="00802564"/>
    <w:rsid w:val="00922F1F"/>
    <w:rsid w:val="00937DFA"/>
    <w:rsid w:val="00AE623A"/>
    <w:rsid w:val="00B66F34"/>
    <w:rsid w:val="00BC054A"/>
    <w:rsid w:val="00CC3FA4"/>
    <w:rsid w:val="00D14257"/>
    <w:rsid w:val="00D33ADB"/>
    <w:rsid w:val="00DE348C"/>
    <w:rsid w:val="00DE46D3"/>
    <w:rsid w:val="00E7417C"/>
    <w:rsid w:val="00EB0239"/>
    <w:rsid w:val="00EB7FFC"/>
    <w:rsid w:val="00F90867"/>
    <w:rsid w:val="00FE3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671AC2"/>
  <w15:chartTrackingRefBased/>
  <w15:docId w15:val="{DF99100E-694C-4A6B-A0D9-D22700442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21B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054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21B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2521B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C054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100E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100E1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5Dark-Accent3">
    <w:name w:val="Grid Table 5 Dark Accent 3"/>
    <w:basedOn w:val="TableNormal"/>
    <w:uiPriority w:val="50"/>
    <w:rsid w:val="00100E1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100E1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65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81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6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1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1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1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8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1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3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2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4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5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6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9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7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7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1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1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5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9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9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90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04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5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66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69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37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0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1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9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3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6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1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6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3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0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1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2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1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6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1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7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3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6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4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0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5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62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82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6A5E96-B835-4EA0-92AC-294C64EAF7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1</Pages>
  <Words>2523</Words>
  <Characters>14385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pul Kumar Singh</dc:creator>
  <cp:keywords/>
  <dc:description/>
  <cp:lastModifiedBy>Vipul Kumar Singh</cp:lastModifiedBy>
  <cp:revision>11</cp:revision>
  <dcterms:created xsi:type="dcterms:W3CDTF">2022-06-14T11:33:00Z</dcterms:created>
  <dcterms:modified xsi:type="dcterms:W3CDTF">2022-06-18T08:10:00Z</dcterms:modified>
</cp:coreProperties>
</file>